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32DB" w:rsidRPr="00D1587C" w:rsidRDefault="00537581">
      <w:pPr>
        <w:pStyle w:val="Title"/>
      </w:pPr>
      <w:r w:rsidRPr="00D1587C">
        <w:t>Shiny Dashboard in R</w:t>
      </w:r>
    </w:p>
    <w:p w:rsidR="00F232DB" w:rsidRPr="00D1587C" w:rsidRDefault="00042EF3">
      <w:pPr>
        <w:pStyle w:val="Author"/>
        <w:rPr>
          <w:rFonts w:asciiTheme="majorHAnsi" w:hAnsiTheme="majorHAnsi"/>
        </w:rPr>
      </w:pPr>
      <w:r>
        <w:rPr>
          <w:rFonts w:asciiTheme="majorHAnsi" w:hAnsiTheme="majorHAnsi"/>
        </w:rPr>
        <w:t>Accenture</w:t>
      </w:r>
      <w:r w:rsidR="00653EB0">
        <w:rPr>
          <w:rFonts w:asciiTheme="majorHAnsi" w:hAnsiTheme="majorHAnsi"/>
        </w:rPr>
        <w:t xml:space="preserve"> (Chennai)</w:t>
      </w:r>
    </w:p>
    <w:p w:rsidR="00F232DB" w:rsidRPr="00D1587C" w:rsidRDefault="00FD031B">
      <w:pPr>
        <w:rPr>
          <w:rFonts w:asciiTheme="majorHAnsi" w:hAnsiTheme="majorHAnsi"/>
        </w:rPr>
      </w:pPr>
      <w:r>
        <w:rPr>
          <w:rFonts w:asciiTheme="majorHAnsi" w:hAnsiTheme="majorHAnsi"/>
        </w:rPr>
        <w:pict>
          <v:rect id="_x0000_i1025" style="width:0;height:1.5pt" o:hralign="center" o:hrstd="t" o:hr="t"/>
        </w:pict>
      </w:r>
    </w:p>
    <w:p w:rsidR="00F232DB" w:rsidRPr="00D1587C" w:rsidRDefault="00537581">
      <w:pPr>
        <w:pStyle w:val="Heading1"/>
      </w:pPr>
      <w:bookmarkStart w:id="0" w:name="day-1---introduction"/>
      <w:bookmarkEnd w:id="0"/>
      <w:r w:rsidRPr="00D1587C">
        <w:t>Day 1 - Introduction</w:t>
      </w:r>
    </w:p>
    <w:p w:rsidR="00F232DB" w:rsidRPr="00D1587C" w:rsidRDefault="00FD031B">
      <w:pPr>
        <w:rPr>
          <w:rFonts w:asciiTheme="majorHAnsi" w:hAnsiTheme="majorHAnsi"/>
        </w:rPr>
      </w:pPr>
      <w:r>
        <w:rPr>
          <w:rFonts w:asciiTheme="majorHAnsi" w:hAnsiTheme="majorHAnsi"/>
        </w:rPr>
        <w:pict>
          <v:rect id="_x0000_i1026" style="width:0;height:1.5pt" o:hralign="center" o:hrstd="t" o:hr="t"/>
        </w:pict>
      </w:r>
    </w:p>
    <w:p w:rsidR="00F232DB" w:rsidRPr="00D1587C" w:rsidRDefault="00537581">
      <w:pPr>
        <w:pStyle w:val="Heading3"/>
      </w:pPr>
      <w:bookmarkStart w:id="1" w:name="dashboard-basics"/>
      <w:bookmarkEnd w:id="1"/>
      <w:r w:rsidRPr="00D1587C">
        <w:t>Dashboard Basics</w:t>
      </w:r>
      <w:r w:rsidR="0076758A">
        <w:t xml:space="preserve"> (10 am -12pm)</w:t>
      </w:r>
    </w:p>
    <w:p w:rsidR="00F232DB" w:rsidRPr="00D1587C" w:rsidRDefault="00537581" w:rsidP="00A16A23">
      <w:pPr>
        <w:pStyle w:val="Compact"/>
        <w:numPr>
          <w:ilvl w:val="0"/>
          <w:numId w:val="3"/>
        </w:numPr>
        <w:spacing w:before="0" w:after="0"/>
        <w:ind w:left="284" w:hanging="284"/>
        <w:rPr>
          <w:rFonts w:asciiTheme="majorHAnsi" w:hAnsiTheme="majorHAnsi"/>
        </w:rPr>
      </w:pPr>
      <w:r w:rsidRPr="00D1587C">
        <w:rPr>
          <w:rFonts w:asciiTheme="majorHAnsi" w:hAnsiTheme="majorHAnsi"/>
        </w:rPr>
        <w:t>Types o</w:t>
      </w:r>
      <w:r w:rsidR="00A16A23" w:rsidRPr="00D1587C">
        <w:rPr>
          <w:rFonts w:asciiTheme="majorHAnsi" w:hAnsiTheme="majorHAnsi"/>
        </w:rPr>
        <w:t>f data - Categorical, Numerical</w:t>
      </w:r>
    </w:p>
    <w:p w:rsidR="00F232DB" w:rsidRPr="00D1587C" w:rsidRDefault="00537581" w:rsidP="00A16A23">
      <w:pPr>
        <w:pStyle w:val="Compact"/>
        <w:numPr>
          <w:ilvl w:val="0"/>
          <w:numId w:val="3"/>
        </w:numPr>
        <w:spacing w:before="0" w:after="0"/>
        <w:ind w:left="284" w:hanging="284"/>
        <w:rPr>
          <w:rFonts w:asciiTheme="majorHAnsi" w:hAnsiTheme="majorHAnsi"/>
        </w:rPr>
      </w:pPr>
      <w:r w:rsidRPr="00D1587C">
        <w:rPr>
          <w:rFonts w:asciiTheme="majorHAnsi" w:hAnsiTheme="majorHAnsi"/>
        </w:rPr>
        <w:t>Basic types of data - Nom</w:t>
      </w:r>
      <w:r w:rsidR="00A16A23" w:rsidRPr="00D1587C">
        <w:rPr>
          <w:rFonts w:asciiTheme="majorHAnsi" w:hAnsiTheme="majorHAnsi"/>
        </w:rPr>
        <w:t>inal, Ordinal, Interval &amp; Ratio</w:t>
      </w:r>
    </w:p>
    <w:p w:rsidR="00F232DB" w:rsidRPr="00D1587C" w:rsidRDefault="00537581" w:rsidP="00A16A23">
      <w:pPr>
        <w:pStyle w:val="Compact"/>
        <w:numPr>
          <w:ilvl w:val="0"/>
          <w:numId w:val="3"/>
        </w:numPr>
        <w:spacing w:before="0" w:after="0"/>
        <w:ind w:left="284" w:hanging="284"/>
        <w:rPr>
          <w:rFonts w:asciiTheme="majorHAnsi" w:hAnsiTheme="majorHAnsi"/>
        </w:rPr>
      </w:pPr>
      <w:r w:rsidRPr="00D1587C">
        <w:rPr>
          <w:rFonts w:asciiTheme="majorHAnsi" w:hAnsiTheme="majorHAnsi"/>
        </w:rPr>
        <w:t>Types of Dashboard - Strategic</w:t>
      </w:r>
      <w:r w:rsidR="00A16A23" w:rsidRPr="00D1587C">
        <w:rPr>
          <w:rFonts w:asciiTheme="majorHAnsi" w:hAnsiTheme="majorHAnsi"/>
        </w:rPr>
        <w:t>al, Analytical, and Operational</w:t>
      </w:r>
    </w:p>
    <w:p w:rsidR="00F232DB" w:rsidRPr="00D1587C" w:rsidRDefault="00537581" w:rsidP="00A16A23">
      <w:pPr>
        <w:pStyle w:val="Compact"/>
        <w:numPr>
          <w:ilvl w:val="0"/>
          <w:numId w:val="3"/>
        </w:numPr>
        <w:spacing w:before="0" w:after="0"/>
        <w:ind w:left="284" w:hanging="284"/>
        <w:rPr>
          <w:rFonts w:asciiTheme="majorHAnsi" w:hAnsiTheme="majorHAnsi"/>
        </w:rPr>
      </w:pPr>
      <w:r w:rsidRPr="00D1587C">
        <w:rPr>
          <w:rFonts w:asciiTheme="majorHAnsi" w:hAnsiTheme="majorHAnsi"/>
        </w:rPr>
        <w:t>Difference between client-side dash</w:t>
      </w:r>
      <w:r w:rsidR="00A16A23" w:rsidRPr="00D1587C">
        <w:rPr>
          <w:rFonts w:asciiTheme="majorHAnsi" w:hAnsiTheme="majorHAnsi"/>
        </w:rPr>
        <w:t>board and server-side dashboard</w:t>
      </w:r>
    </w:p>
    <w:p w:rsidR="00F232DB" w:rsidRPr="00D1587C" w:rsidRDefault="00537581" w:rsidP="00A16A23">
      <w:pPr>
        <w:pStyle w:val="Compact"/>
        <w:numPr>
          <w:ilvl w:val="0"/>
          <w:numId w:val="3"/>
        </w:numPr>
        <w:spacing w:before="0" w:after="0"/>
        <w:ind w:left="284" w:hanging="284"/>
        <w:rPr>
          <w:rFonts w:asciiTheme="majorHAnsi" w:hAnsiTheme="majorHAnsi"/>
        </w:rPr>
      </w:pPr>
      <w:r w:rsidRPr="00D1587C">
        <w:rPr>
          <w:rFonts w:asciiTheme="majorHAnsi" w:hAnsiTheme="majorHAnsi"/>
        </w:rPr>
        <w:t>Basic chart types - Bar chart, line chart, scatter ch</w:t>
      </w:r>
      <w:r w:rsidR="00A16A23" w:rsidRPr="00D1587C">
        <w:rPr>
          <w:rFonts w:asciiTheme="majorHAnsi" w:hAnsiTheme="majorHAnsi"/>
        </w:rPr>
        <w:t>art, bubble chart and pie chart</w:t>
      </w:r>
    </w:p>
    <w:p w:rsidR="00F232DB" w:rsidRPr="00D1587C" w:rsidRDefault="00537581" w:rsidP="00A16A23">
      <w:pPr>
        <w:pStyle w:val="Compact"/>
        <w:numPr>
          <w:ilvl w:val="0"/>
          <w:numId w:val="3"/>
        </w:numPr>
        <w:spacing w:before="0" w:after="0"/>
        <w:ind w:left="284" w:hanging="284"/>
        <w:rPr>
          <w:rFonts w:asciiTheme="majorHAnsi" w:hAnsiTheme="majorHAnsi"/>
        </w:rPr>
      </w:pPr>
      <w:r w:rsidRPr="00D1587C">
        <w:rPr>
          <w:rFonts w:asciiTheme="majorHAnsi" w:hAnsiTheme="majorHAnsi"/>
        </w:rPr>
        <w:t>Advanced chart types - Box chart, jitter chart, hist</w:t>
      </w:r>
      <w:r w:rsidR="00A16A23" w:rsidRPr="00D1587C">
        <w:rPr>
          <w:rFonts w:asciiTheme="majorHAnsi" w:hAnsiTheme="majorHAnsi"/>
        </w:rPr>
        <w:t>ogram, joy chart, heat maps etc.</w:t>
      </w:r>
    </w:p>
    <w:p w:rsidR="00F232DB" w:rsidRPr="00D1587C" w:rsidRDefault="00537581" w:rsidP="00A16A23">
      <w:pPr>
        <w:pStyle w:val="Compact"/>
        <w:numPr>
          <w:ilvl w:val="0"/>
          <w:numId w:val="3"/>
        </w:numPr>
        <w:spacing w:before="0" w:after="0"/>
        <w:ind w:left="284" w:hanging="284"/>
        <w:rPr>
          <w:rFonts w:asciiTheme="majorHAnsi" w:hAnsiTheme="majorHAnsi"/>
        </w:rPr>
      </w:pPr>
      <w:r w:rsidRPr="00D1587C">
        <w:rPr>
          <w:rFonts w:asciiTheme="majorHAnsi" w:hAnsiTheme="majorHAnsi"/>
        </w:rPr>
        <w:t>When to use which chart?</w:t>
      </w:r>
    </w:p>
    <w:p w:rsidR="00F232DB" w:rsidRPr="00D1587C" w:rsidRDefault="00537581">
      <w:pPr>
        <w:pStyle w:val="Heading3"/>
      </w:pPr>
      <w:bookmarkStart w:id="2" w:name="r-basics"/>
      <w:bookmarkEnd w:id="2"/>
      <w:r w:rsidRPr="00D1587C">
        <w:t>R Basics</w:t>
      </w:r>
      <w:r w:rsidR="0076758A">
        <w:t xml:space="preserve"> (12pm to 1pm – 2pm to 4pm)</w:t>
      </w:r>
    </w:p>
    <w:p w:rsidR="00F232DB" w:rsidRPr="00D1587C" w:rsidRDefault="00537581">
      <w:pPr>
        <w:pStyle w:val="Compact"/>
        <w:numPr>
          <w:ilvl w:val="0"/>
          <w:numId w:val="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Basic R data types - character, integer, d</w:t>
      </w:r>
      <w:r w:rsidR="00A16A23" w:rsidRPr="00D1587C">
        <w:rPr>
          <w:rFonts w:asciiTheme="majorHAnsi" w:hAnsiTheme="majorHAnsi"/>
        </w:rPr>
        <w:t>ouble, logical, date and factor</w:t>
      </w:r>
    </w:p>
    <w:p w:rsidR="00F232DB" w:rsidRPr="00D1587C" w:rsidRDefault="00537581">
      <w:pPr>
        <w:pStyle w:val="Compact"/>
        <w:numPr>
          <w:ilvl w:val="0"/>
          <w:numId w:val="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Data classes in R - vector, matr</w:t>
      </w:r>
      <w:r w:rsidR="00A16A23" w:rsidRPr="00D1587C">
        <w:rPr>
          <w:rFonts w:asciiTheme="majorHAnsi" w:hAnsiTheme="majorHAnsi"/>
        </w:rPr>
        <w:t>ix, data frame, list and tibble</w:t>
      </w:r>
    </w:p>
    <w:p w:rsidR="00F232DB" w:rsidRPr="00D1587C" w:rsidRDefault="00A16A23">
      <w:pPr>
        <w:pStyle w:val="Compact"/>
        <w:numPr>
          <w:ilvl w:val="0"/>
          <w:numId w:val="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A quick overview of R Studio</w:t>
      </w:r>
    </w:p>
    <w:p w:rsidR="00F232DB" w:rsidRPr="00D1587C" w:rsidRDefault="00537581">
      <w:pPr>
        <w:pStyle w:val="Compact"/>
        <w:numPr>
          <w:ilvl w:val="0"/>
          <w:numId w:val="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Unde</w:t>
      </w:r>
      <w:r w:rsidR="00A16A23" w:rsidRPr="00D1587C">
        <w:rPr>
          <w:rFonts w:asciiTheme="majorHAnsi" w:hAnsiTheme="majorHAnsi"/>
        </w:rPr>
        <w:t>rstand your data structure in R</w:t>
      </w:r>
    </w:p>
    <w:p w:rsidR="00F232DB" w:rsidRPr="00D1587C" w:rsidRDefault="00537581">
      <w:pPr>
        <w:pStyle w:val="Compact"/>
        <w:numPr>
          <w:ilvl w:val="0"/>
          <w:numId w:val="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 xml:space="preserve">Install and load libraries from </w:t>
      </w:r>
      <w:r w:rsidR="00A16A23" w:rsidRPr="00D1587C">
        <w:rPr>
          <w:rFonts w:asciiTheme="majorHAnsi" w:hAnsiTheme="majorHAnsi"/>
        </w:rPr>
        <w:t xml:space="preserve">CARN or </w:t>
      </w:r>
      <w:proofErr w:type="spellStart"/>
      <w:r w:rsidR="00A16A23" w:rsidRPr="00D1587C">
        <w:rPr>
          <w:rFonts w:asciiTheme="majorHAnsi" w:hAnsiTheme="majorHAnsi"/>
        </w:rPr>
        <w:t>Git</w:t>
      </w:r>
      <w:proofErr w:type="spellEnd"/>
      <w:r w:rsidR="00A16A23" w:rsidRPr="00D1587C">
        <w:rPr>
          <w:rFonts w:asciiTheme="majorHAnsi" w:hAnsiTheme="majorHAnsi"/>
        </w:rPr>
        <w:t xml:space="preserve"> hub</w:t>
      </w:r>
    </w:p>
    <w:p w:rsidR="00F232DB" w:rsidRPr="00D1587C" w:rsidRDefault="00A16A23">
      <w:pPr>
        <w:pStyle w:val="Compact"/>
        <w:numPr>
          <w:ilvl w:val="0"/>
          <w:numId w:val="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Define variables</w:t>
      </w:r>
    </w:p>
    <w:p w:rsidR="00F232DB" w:rsidRPr="00D1587C" w:rsidRDefault="00537581">
      <w:pPr>
        <w:pStyle w:val="Compact"/>
        <w:numPr>
          <w:ilvl w:val="0"/>
          <w:numId w:val="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Arithmetic, r</w:t>
      </w:r>
      <w:r w:rsidR="00A16A23" w:rsidRPr="00D1587C">
        <w:rPr>
          <w:rFonts w:asciiTheme="majorHAnsi" w:hAnsiTheme="majorHAnsi"/>
        </w:rPr>
        <w:t>elational and logical operators</w:t>
      </w:r>
    </w:p>
    <w:p w:rsidR="00F232DB" w:rsidRPr="00D1587C" w:rsidRDefault="00A16A23">
      <w:pPr>
        <w:pStyle w:val="Compact"/>
        <w:numPr>
          <w:ilvl w:val="0"/>
          <w:numId w:val="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The if else statement</w:t>
      </w:r>
    </w:p>
    <w:p w:rsidR="00F232DB" w:rsidRPr="00D1587C" w:rsidRDefault="00537581">
      <w:pPr>
        <w:pStyle w:val="Compact"/>
        <w:numPr>
          <w:ilvl w:val="0"/>
          <w:numId w:val="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Let's form a loop</w:t>
      </w:r>
    </w:p>
    <w:p w:rsidR="00F232DB" w:rsidRPr="00D1587C" w:rsidRDefault="00537581">
      <w:pPr>
        <w:pStyle w:val="Compact"/>
        <w:numPr>
          <w:ilvl w:val="0"/>
          <w:numId w:val="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The</w:t>
      </w:r>
      <w:r w:rsidR="00A16A23" w:rsidRPr="00D1587C">
        <w:rPr>
          <w:rFonts w:asciiTheme="majorHAnsi" w:hAnsiTheme="majorHAnsi"/>
        </w:rPr>
        <w:t xml:space="preserve"> pipe operator "%&gt;%" (non Base)</w:t>
      </w:r>
    </w:p>
    <w:p w:rsidR="00F232DB" w:rsidRPr="00D1587C" w:rsidRDefault="00A16A23">
      <w:pPr>
        <w:pStyle w:val="Compact"/>
        <w:numPr>
          <w:ilvl w:val="0"/>
          <w:numId w:val="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Save and source your file</w:t>
      </w:r>
    </w:p>
    <w:p w:rsidR="00F232DB" w:rsidRPr="00D1587C" w:rsidRDefault="00537581">
      <w:pPr>
        <w:pStyle w:val="Compact"/>
        <w:numPr>
          <w:ilvl w:val="0"/>
          <w:numId w:val="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Help?</w:t>
      </w:r>
    </w:p>
    <w:p w:rsidR="00F232DB" w:rsidRPr="00D1587C" w:rsidRDefault="00537581">
      <w:pPr>
        <w:pStyle w:val="Heading3"/>
      </w:pPr>
      <w:bookmarkStart w:id="3" w:name="base-charts-in-r"/>
      <w:bookmarkEnd w:id="3"/>
      <w:r w:rsidRPr="00D1587C">
        <w:t xml:space="preserve">Base Charts in </w:t>
      </w:r>
      <w:r w:rsidR="0076758A" w:rsidRPr="00D1587C">
        <w:t>R</w:t>
      </w:r>
      <w:r w:rsidR="0076758A">
        <w:t xml:space="preserve"> (4pm to 5pm)</w:t>
      </w:r>
    </w:p>
    <w:p w:rsidR="00F232DB" w:rsidRPr="00D1587C" w:rsidRDefault="00A16A23">
      <w:pPr>
        <w:pStyle w:val="Compact"/>
        <w:numPr>
          <w:ilvl w:val="0"/>
          <w:numId w:val="5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Basic charts in R</w:t>
      </w:r>
    </w:p>
    <w:p w:rsidR="00F232DB" w:rsidRPr="00D1587C" w:rsidRDefault="00A16A23">
      <w:pPr>
        <w:pStyle w:val="Compact"/>
        <w:numPr>
          <w:ilvl w:val="0"/>
          <w:numId w:val="5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Multiple plots on one chart</w:t>
      </w:r>
    </w:p>
    <w:p w:rsidR="00F232DB" w:rsidRPr="00D1587C" w:rsidRDefault="00537581">
      <w:pPr>
        <w:pStyle w:val="Compact"/>
        <w:numPr>
          <w:ilvl w:val="0"/>
          <w:numId w:val="5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 xml:space="preserve">Chart parameters - line width, line type, color, shape </w:t>
      </w:r>
      <w:proofErr w:type="spellStart"/>
      <w:r w:rsidRPr="00D1587C">
        <w:rPr>
          <w:rFonts w:asciiTheme="majorHAnsi" w:hAnsiTheme="majorHAnsi"/>
        </w:rPr>
        <w:t>etc</w:t>
      </w:r>
      <w:proofErr w:type="spellEnd"/>
    </w:p>
    <w:p w:rsidR="00F232DB" w:rsidRPr="00D1587C" w:rsidRDefault="00537581">
      <w:pPr>
        <w:pStyle w:val="Heading3"/>
      </w:pPr>
      <w:bookmarkStart w:id="4" w:name="test-our-skills"/>
      <w:bookmarkEnd w:id="4"/>
      <w:r w:rsidRPr="00D1587C">
        <w:t>Test our skills</w:t>
      </w:r>
      <w:r w:rsidR="0076758A">
        <w:t xml:space="preserve"> (5 pm to 6pm)</w:t>
      </w:r>
    </w:p>
    <w:p w:rsidR="00F232DB" w:rsidRPr="00D1587C" w:rsidRDefault="00A16A23">
      <w:pPr>
        <w:pStyle w:val="Compact"/>
        <w:numPr>
          <w:ilvl w:val="0"/>
          <w:numId w:val="6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An interactive test</w:t>
      </w:r>
    </w:p>
    <w:p w:rsidR="00A16A23" w:rsidRDefault="00537581">
      <w:pPr>
        <w:pStyle w:val="Compact"/>
        <w:numPr>
          <w:ilvl w:val="0"/>
          <w:numId w:val="6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Question's session</w:t>
      </w:r>
    </w:p>
    <w:p w:rsidR="00CA4245" w:rsidRPr="00D1587C" w:rsidRDefault="00CA4245" w:rsidP="00CA4245">
      <w:pPr>
        <w:pStyle w:val="Compact"/>
        <w:ind w:left="480"/>
        <w:rPr>
          <w:rFonts w:asciiTheme="majorHAnsi" w:hAnsiTheme="majorHAnsi"/>
        </w:rPr>
      </w:pPr>
    </w:p>
    <w:p w:rsidR="00F232DB" w:rsidRPr="00D1587C" w:rsidRDefault="00FD031B">
      <w:pPr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pict>
          <v:rect id="_x0000_i1027" style="width:0;height:1.5pt" o:hralign="center" o:hrstd="t" o:hr="t"/>
        </w:pict>
      </w:r>
    </w:p>
    <w:p w:rsidR="00F232DB" w:rsidRPr="00D1587C" w:rsidRDefault="00537581">
      <w:pPr>
        <w:pStyle w:val="Heading1"/>
      </w:pPr>
      <w:bookmarkStart w:id="5" w:name="day-2---data-visualization"/>
      <w:bookmarkEnd w:id="5"/>
      <w:r w:rsidRPr="00D1587C">
        <w:t>Day 2 - Data Visualization</w:t>
      </w:r>
      <w:r w:rsidR="00C50B36">
        <w:t xml:space="preserve"> </w:t>
      </w:r>
      <w:r w:rsidR="002D0AB6">
        <w:t>and</w:t>
      </w:r>
      <w:r w:rsidR="00C50B36">
        <w:t xml:space="preserve"> Starting with Shiny</w:t>
      </w:r>
    </w:p>
    <w:p w:rsidR="00F232DB" w:rsidRPr="00D1587C" w:rsidRDefault="00FD031B">
      <w:pPr>
        <w:rPr>
          <w:rFonts w:asciiTheme="majorHAnsi" w:hAnsiTheme="majorHAnsi"/>
        </w:rPr>
      </w:pPr>
      <w:r>
        <w:rPr>
          <w:rFonts w:asciiTheme="majorHAnsi" w:hAnsiTheme="majorHAnsi"/>
        </w:rPr>
        <w:pict>
          <v:rect id="_x0000_i1028" style="width:0;height:1.5pt" o:hralign="center" o:hrstd="t" o:hr="t"/>
        </w:pict>
      </w:r>
    </w:p>
    <w:p w:rsidR="00F232DB" w:rsidRPr="00D1587C" w:rsidRDefault="00537581">
      <w:pPr>
        <w:pStyle w:val="Heading3"/>
      </w:pPr>
      <w:bookmarkStart w:id="6" w:name="grammar-of-graphics---ggplot-static-grap"/>
      <w:bookmarkEnd w:id="6"/>
      <w:r w:rsidRPr="00D1587C">
        <w:t>Grammar of graphics - ggplot static graphs in R</w:t>
      </w:r>
      <w:r w:rsidR="0076758A">
        <w:t xml:space="preserve"> (10am – 1</w:t>
      </w:r>
      <w:r w:rsidR="00A81604">
        <w:t>2</w:t>
      </w:r>
      <w:r w:rsidR="0076758A">
        <w:t>pm)</w:t>
      </w:r>
    </w:p>
    <w:p w:rsidR="00F232DB" w:rsidRPr="00D1587C" w:rsidRDefault="00A16A23">
      <w:pPr>
        <w:pStyle w:val="Compact"/>
        <w:numPr>
          <w:ilvl w:val="0"/>
          <w:numId w:val="7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Decoding ggplot template</w:t>
      </w:r>
    </w:p>
    <w:p w:rsidR="00F232DB" w:rsidRPr="00D1587C" w:rsidRDefault="00537581">
      <w:pPr>
        <w:pStyle w:val="Compact"/>
        <w:numPr>
          <w:ilvl w:val="0"/>
          <w:numId w:val="7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Seven grammatical eleme</w:t>
      </w:r>
      <w:r w:rsidR="00A16A23" w:rsidRPr="00D1587C">
        <w:rPr>
          <w:rFonts w:asciiTheme="majorHAnsi" w:hAnsiTheme="majorHAnsi"/>
        </w:rPr>
        <w:t>nt of a chart</w:t>
      </w:r>
    </w:p>
    <w:p w:rsidR="00F232DB" w:rsidRPr="00D1587C" w:rsidRDefault="00537581">
      <w:pPr>
        <w:pStyle w:val="Compact"/>
        <w:numPr>
          <w:ilvl w:val="0"/>
          <w:numId w:val="7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Understanding aesthet</w:t>
      </w:r>
      <w:r w:rsidR="00A16A23" w:rsidRPr="00D1587C">
        <w:rPr>
          <w:rFonts w:asciiTheme="majorHAnsi" w:hAnsiTheme="majorHAnsi"/>
        </w:rPr>
        <w:t>ic and non-aesthetic parameters</w:t>
      </w:r>
    </w:p>
    <w:p w:rsidR="00F232DB" w:rsidRPr="00D1587C" w:rsidRDefault="00537581">
      <w:pPr>
        <w:pStyle w:val="Compact"/>
        <w:numPr>
          <w:ilvl w:val="0"/>
          <w:numId w:val="7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Understand</w:t>
      </w:r>
      <w:r w:rsidR="00A16A23" w:rsidRPr="00D1587C">
        <w:rPr>
          <w:rFonts w:asciiTheme="majorHAnsi" w:hAnsiTheme="majorHAnsi"/>
        </w:rPr>
        <w:t>ing geometry function of ggplot</w:t>
      </w:r>
    </w:p>
    <w:p w:rsidR="00F232DB" w:rsidRPr="00D1587C" w:rsidRDefault="00537581">
      <w:pPr>
        <w:pStyle w:val="Compact"/>
        <w:numPr>
          <w:ilvl w:val="0"/>
          <w:numId w:val="7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Making our chart beautiful - themes, legends,</w:t>
      </w:r>
      <w:r w:rsidR="00A16A23" w:rsidRPr="00D1587C">
        <w:rPr>
          <w:rFonts w:asciiTheme="majorHAnsi" w:hAnsiTheme="majorHAnsi"/>
        </w:rPr>
        <w:t xml:space="preserve"> add lines, best practices etc.</w:t>
      </w:r>
    </w:p>
    <w:p w:rsidR="00F232DB" w:rsidRPr="00D1587C" w:rsidRDefault="00537581">
      <w:pPr>
        <w:pStyle w:val="Compact"/>
        <w:numPr>
          <w:ilvl w:val="0"/>
          <w:numId w:val="7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Face</w:t>
      </w:r>
      <w:r w:rsidR="00A16A23" w:rsidRPr="00D1587C">
        <w:rPr>
          <w:rFonts w:asciiTheme="majorHAnsi" w:hAnsiTheme="majorHAnsi"/>
        </w:rPr>
        <w:t>t - Explore your charts quickly</w:t>
      </w:r>
    </w:p>
    <w:p w:rsidR="00F232DB" w:rsidRPr="00D1587C" w:rsidRDefault="00A16A23">
      <w:pPr>
        <w:pStyle w:val="Compact"/>
        <w:numPr>
          <w:ilvl w:val="0"/>
          <w:numId w:val="7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Automatic plotting of charts</w:t>
      </w:r>
    </w:p>
    <w:p w:rsidR="00F232DB" w:rsidRPr="00D1587C" w:rsidRDefault="00537581">
      <w:pPr>
        <w:pStyle w:val="Compact"/>
        <w:numPr>
          <w:ilvl w:val="0"/>
          <w:numId w:val="7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Decoding ggplot cheat sheet</w:t>
      </w:r>
    </w:p>
    <w:p w:rsidR="00F232DB" w:rsidRPr="00D1587C" w:rsidRDefault="00537581">
      <w:pPr>
        <w:pStyle w:val="Heading3"/>
      </w:pPr>
      <w:bookmarkStart w:id="7" w:name="plotly---interactive-visualization-in-r"/>
      <w:bookmarkEnd w:id="7"/>
      <w:r w:rsidRPr="00D1587C">
        <w:t>Plotly - Interactive visualization in R</w:t>
      </w:r>
      <w:r w:rsidR="0076758A">
        <w:t xml:space="preserve"> (</w:t>
      </w:r>
      <w:r w:rsidR="00A81604">
        <w:t>1</w:t>
      </w:r>
      <w:r w:rsidR="0076758A">
        <w:t xml:space="preserve">2pm to </w:t>
      </w:r>
      <w:r w:rsidR="00A81604">
        <w:t>1</w:t>
      </w:r>
      <w:r w:rsidR="0076758A">
        <w:t>pm</w:t>
      </w:r>
      <w:r w:rsidR="00A81604">
        <w:t xml:space="preserve"> – 2pm to 3pm</w:t>
      </w:r>
      <w:r w:rsidR="0076758A">
        <w:t>)</w:t>
      </w:r>
    </w:p>
    <w:p w:rsidR="00F232DB" w:rsidRPr="00D1587C" w:rsidRDefault="00537581">
      <w:pPr>
        <w:pStyle w:val="Compact"/>
        <w:numPr>
          <w:ilvl w:val="0"/>
          <w:numId w:val="8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Creating basic int</w:t>
      </w:r>
      <w:r w:rsidR="00A16A23" w:rsidRPr="00D1587C">
        <w:rPr>
          <w:rFonts w:asciiTheme="majorHAnsi" w:hAnsiTheme="majorHAnsi"/>
        </w:rPr>
        <w:t>eractive chart with Plotly in R</w:t>
      </w:r>
    </w:p>
    <w:p w:rsidR="00F232DB" w:rsidRPr="00D1587C" w:rsidRDefault="00A16A23">
      <w:pPr>
        <w:pStyle w:val="Compact"/>
        <w:numPr>
          <w:ilvl w:val="0"/>
          <w:numId w:val="8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Adding multiple views</w:t>
      </w:r>
    </w:p>
    <w:p w:rsidR="00F232DB" w:rsidRPr="00D1587C" w:rsidRDefault="00A16A23">
      <w:pPr>
        <w:pStyle w:val="Compact"/>
        <w:numPr>
          <w:ilvl w:val="0"/>
          <w:numId w:val="8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Change layout structure</w:t>
      </w:r>
    </w:p>
    <w:p w:rsidR="00F232DB" w:rsidRPr="00D1587C" w:rsidRDefault="00537581">
      <w:pPr>
        <w:pStyle w:val="Compact"/>
        <w:numPr>
          <w:ilvl w:val="0"/>
          <w:numId w:val="8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Convert your ggplot stati</w:t>
      </w:r>
      <w:r w:rsidR="00A16A23" w:rsidRPr="00D1587C">
        <w:rPr>
          <w:rFonts w:asciiTheme="majorHAnsi" w:hAnsiTheme="majorHAnsi"/>
        </w:rPr>
        <w:t>c chart to an interactive chart</w:t>
      </w:r>
    </w:p>
    <w:p w:rsidR="00F232DB" w:rsidRPr="00D1587C" w:rsidRDefault="00537581">
      <w:pPr>
        <w:pStyle w:val="Compact"/>
        <w:numPr>
          <w:ilvl w:val="0"/>
          <w:numId w:val="8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Stuck, were to look for help!</w:t>
      </w:r>
    </w:p>
    <w:p w:rsidR="00F232DB" w:rsidRPr="00D1587C" w:rsidRDefault="00537581">
      <w:pPr>
        <w:pStyle w:val="Heading3"/>
      </w:pPr>
      <w:bookmarkStart w:id="8" w:name="additional-helpful-graphs"/>
      <w:bookmarkEnd w:id="8"/>
      <w:r w:rsidRPr="00D1587C">
        <w:t>Additional helpful graphs</w:t>
      </w:r>
      <w:r w:rsidR="0076758A">
        <w:t xml:space="preserve"> (4pm to 5pm)</w:t>
      </w:r>
    </w:p>
    <w:p w:rsidR="00F232DB" w:rsidRPr="00D1587C" w:rsidRDefault="00A16A23">
      <w:pPr>
        <w:pStyle w:val="Compact"/>
        <w:numPr>
          <w:ilvl w:val="0"/>
          <w:numId w:val="9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Correlation plot</w:t>
      </w:r>
    </w:p>
    <w:p w:rsidR="00F232DB" w:rsidRPr="00383145" w:rsidRDefault="00A16A23" w:rsidP="00383145">
      <w:pPr>
        <w:pStyle w:val="Compact"/>
        <w:numPr>
          <w:ilvl w:val="0"/>
          <w:numId w:val="9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Creating visualization in pairs</w:t>
      </w:r>
    </w:p>
    <w:p w:rsidR="00F232DB" w:rsidRPr="00D1587C" w:rsidRDefault="00537581">
      <w:pPr>
        <w:pStyle w:val="Compact"/>
        <w:numPr>
          <w:ilvl w:val="0"/>
          <w:numId w:val="9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Brief view of grammar of graphics fo</w:t>
      </w:r>
      <w:r w:rsidR="00A16A23" w:rsidRPr="00D1587C">
        <w:rPr>
          <w:rFonts w:asciiTheme="majorHAnsi" w:hAnsiTheme="majorHAnsi"/>
        </w:rPr>
        <w:t>r visualization (</w:t>
      </w:r>
      <w:proofErr w:type="spellStart"/>
      <w:r w:rsidR="00A16A23" w:rsidRPr="00D1587C">
        <w:rPr>
          <w:rFonts w:asciiTheme="majorHAnsi" w:hAnsiTheme="majorHAnsi"/>
        </w:rPr>
        <w:t>ggvis</w:t>
      </w:r>
      <w:proofErr w:type="spellEnd"/>
      <w:r w:rsidR="00A16A23" w:rsidRPr="00D1587C">
        <w:rPr>
          <w:rFonts w:asciiTheme="majorHAnsi" w:hAnsiTheme="majorHAnsi"/>
        </w:rPr>
        <w:t>) package</w:t>
      </w:r>
    </w:p>
    <w:p w:rsidR="00E55493" w:rsidRDefault="00E55493" w:rsidP="00E55493">
      <w:pPr>
        <w:pStyle w:val="Heading3"/>
      </w:pPr>
      <w:r>
        <w:t>Getting started with Shiny App</w:t>
      </w:r>
      <w:r w:rsidR="0076758A">
        <w:t xml:space="preserve"> (5pm to 6pm)</w:t>
      </w:r>
    </w:p>
    <w:p w:rsidR="006D7A94" w:rsidRDefault="006D7A94" w:rsidP="00E55493">
      <w:pPr>
        <w:pStyle w:val="Compact"/>
        <w:numPr>
          <w:ilvl w:val="0"/>
          <w:numId w:val="9"/>
        </w:numPr>
        <w:rPr>
          <w:rFonts w:asciiTheme="majorHAnsi" w:hAnsiTheme="majorHAnsi"/>
        </w:rPr>
      </w:pPr>
      <w:r>
        <w:rPr>
          <w:rFonts w:asciiTheme="majorHAnsi" w:hAnsiTheme="majorHAnsi"/>
        </w:rPr>
        <w:t>Understanding shiny template</w:t>
      </w:r>
    </w:p>
    <w:p w:rsidR="006D7A94" w:rsidRDefault="006D7A94" w:rsidP="00E55493">
      <w:pPr>
        <w:pStyle w:val="Compact"/>
        <w:numPr>
          <w:ilvl w:val="0"/>
          <w:numId w:val="9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Crate a shortcut </w:t>
      </w:r>
      <w:r w:rsidR="00A67203">
        <w:rPr>
          <w:rFonts w:asciiTheme="majorHAnsi" w:hAnsiTheme="majorHAnsi"/>
        </w:rPr>
        <w:t>in RStudio</w:t>
      </w:r>
      <w:r w:rsidR="001C4751">
        <w:rPr>
          <w:rFonts w:asciiTheme="majorHAnsi" w:hAnsiTheme="majorHAnsi"/>
        </w:rPr>
        <w:t xml:space="preserve"> to </w:t>
      </w:r>
      <w:r>
        <w:rPr>
          <w:rFonts w:asciiTheme="majorHAnsi" w:hAnsiTheme="majorHAnsi"/>
        </w:rPr>
        <w:t>populate shiny template</w:t>
      </w:r>
    </w:p>
    <w:p w:rsidR="00E55493" w:rsidRDefault="00E55493" w:rsidP="00E55493">
      <w:pPr>
        <w:pStyle w:val="Compact"/>
        <w:numPr>
          <w:ilvl w:val="0"/>
          <w:numId w:val="9"/>
        </w:numPr>
        <w:rPr>
          <w:rFonts w:asciiTheme="majorHAnsi" w:hAnsiTheme="majorHAnsi"/>
        </w:rPr>
      </w:pPr>
      <w:r w:rsidRPr="00E55493">
        <w:rPr>
          <w:rFonts w:asciiTheme="majorHAnsi" w:hAnsiTheme="majorHAnsi"/>
        </w:rPr>
        <w:t>A basic shiny application</w:t>
      </w:r>
    </w:p>
    <w:p w:rsidR="00E55493" w:rsidRDefault="00B25885" w:rsidP="00E55493">
      <w:pPr>
        <w:pStyle w:val="Compact"/>
        <w:numPr>
          <w:ilvl w:val="0"/>
          <w:numId w:val="9"/>
        </w:numPr>
        <w:rPr>
          <w:rFonts w:asciiTheme="majorHAnsi" w:hAnsiTheme="majorHAnsi"/>
        </w:rPr>
      </w:pPr>
      <w:r>
        <w:rPr>
          <w:rFonts w:asciiTheme="majorHAnsi" w:hAnsiTheme="majorHAnsi"/>
        </w:rPr>
        <w:t>A basic shiny dashboard application</w:t>
      </w:r>
    </w:p>
    <w:p w:rsidR="00EC679E" w:rsidRDefault="00EC679E" w:rsidP="00E55493">
      <w:pPr>
        <w:pStyle w:val="Compact"/>
        <w:numPr>
          <w:ilvl w:val="0"/>
          <w:numId w:val="9"/>
        </w:numPr>
        <w:rPr>
          <w:rFonts w:asciiTheme="majorHAnsi" w:hAnsiTheme="majorHAnsi"/>
        </w:rPr>
      </w:pPr>
      <w:r>
        <w:rPr>
          <w:rFonts w:asciiTheme="majorHAnsi" w:hAnsiTheme="majorHAnsi"/>
        </w:rPr>
        <w:t>A quick understanding of reactivity</w:t>
      </w:r>
    </w:p>
    <w:p w:rsidR="009B66FC" w:rsidRDefault="009B66FC" w:rsidP="00E55493">
      <w:pPr>
        <w:pStyle w:val="Compact"/>
        <w:numPr>
          <w:ilvl w:val="0"/>
          <w:numId w:val="9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Split code across multiple files (When codebase is large)</w:t>
      </w:r>
    </w:p>
    <w:p w:rsidR="001A3DC3" w:rsidRPr="00E55493" w:rsidRDefault="001A3DC3" w:rsidP="00E55493">
      <w:pPr>
        <w:pStyle w:val="Compact"/>
        <w:numPr>
          <w:ilvl w:val="0"/>
          <w:numId w:val="9"/>
        </w:numPr>
        <w:rPr>
          <w:rFonts w:asciiTheme="majorHAnsi" w:hAnsiTheme="majorHAnsi"/>
        </w:rPr>
      </w:pPr>
      <w:r>
        <w:rPr>
          <w:rFonts w:asciiTheme="majorHAnsi" w:hAnsiTheme="majorHAnsi"/>
        </w:rPr>
        <w:t>Question session</w:t>
      </w:r>
    </w:p>
    <w:p w:rsidR="00F232DB" w:rsidRPr="00D1587C" w:rsidRDefault="00A16A23" w:rsidP="00A16A23">
      <w:pPr>
        <w:pStyle w:val="BodyText"/>
        <w:rPr>
          <w:rFonts w:asciiTheme="majorHAnsi" w:hAnsiTheme="majorHAnsi"/>
        </w:rPr>
      </w:pPr>
      <w:r w:rsidRPr="00D1587C">
        <w:rPr>
          <w:rFonts w:asciiTheme="majorHAnsi" w:hAnsiTheme="majorHAnsi"/>
        </w:rPr>
        <w:br w:type="page"/>
      </w:r>
    </w:p>
    <w:p w:rsidR="00F232DB" w:rsidRPr="00D1587C" w:rsidRDefault="00FD031B">
      <w:pPr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pict>
          <v:rect id="_x0000_i1029" style="width:0;height:1.5pt" o:hralign="center" o:hrstd="t" o:hr="t"/>
        </w:pict>
      </w:r>
    </w:p>
    <w:p w:rsidR="00F232DB" w:rsidRPr="00D1587C" w:rsidRDefault="00537581">
      <w:pPr>
        <w:pStyle w:val="Heading1"/>
      </w:pPr>
      <w:bookmarkStart w:id="9" w:name="day-3---dashboard-in-a-day"/>
      <w:bookmarkEnd w:id="9"/>
      <w:r w:rsidRPr="00D1587C">
        <w:t>Day 3 - Dashboard in a day</w:t>
      </w:r>
    </w:p>
    <w:p w:rsidR="00F232DB" w:rsidRPr="00D1587C" w:rsidRDefault="00FD031B">
      <w:pPr>
        <w:rPr>
          <w:rFonts w:asciiTheme="majorHAnsi" w:hAnsiTheme="majorHAnsi"/>
        </w:rPr>
      </w:pPr>
      <w:r>
        <w:rPr>
          <w:rFonts w:asciiTheme="majorHAnsi" w:hAnsiTheme="majorHAnsi"/>
        </w:rPr>
        <w:pict>
          <v:rect id="_x0000_i1030" style="width:0;height:1.5pt" o:hralign="center" o:hrstd="t" o:hr="t"/>
        </w:pict>
      </w:r>
    </w:p>
    <w:p w:rsidR="00F232DB" w:rsidRPr="00D1587C" w:rsidRDefault="00537581">
      <w:pPr>
        <w:pStyle w:val="Heading3"/>
      </w:pPr>
      <w:bookmarkStart w:id="10" w:name="shiny-web-app"/>
      <w:bookmarkEnd w:id="10"/>
      <w:r w:rsidRPr="00D1587C">
        <w:t>Shiny web app</w:t>
      </w:r>
      <w:r w:rsidR="00A81604">
        <w:t xml:space="preserve"> (10am to 1pm)</w:t>
      </w:r>
    </w:p>
    <w:p w:rsidR="00F232DB" w:rsidRPr="00D1587C" w:rsidRDefault="00E55493">
      <w:pPr>
        <w:pStyle w:val="Compact"/>
        <w:numPr>
          <w:ilvl w:val="0"/>
          <w:numId w:val="10"/>
        </w:numPr>
        <w:rPr>
          <w:rFonts w:asciiTheme="majorHAnsi" w:hAnsiTheme="majorHAnsi"/>
        </w:rPr>
      </w:pPr>
      <w:r>
        <w:rPr>
          <w:rFonts w:asciiTheme="majorHAnsi" w:hAnsiTheme="majorHAnsi"/>
        </w:rPr>
        <w:t>Adding a n</w:t>
      </w:r>
      <w:r w:rsidR="00A16A23" w:rsidRPr="00D1587C">
        <w:rPr>
          <w:rFonts w:asciiTheme="majorHAnsi" w:hAnsiTheme="majorHAnsi"/>
        </w:rPr>
        <w:t>avigation bar</w:t>
      </w:r>
      <w:r>
        <w:rPr>
          <w:rFonts w:asciiTheme="majorHAnsi" w:hAnsiTheme="majorHAnsi"/>
        </w:rPr>
        <w:t xml:space="preserve"> to</w:t>
      </w:r>
      <w:r w:rsidR="00A16A23" w:rsidRPr="00D1587C">
        <w:rPr>
          <w:rFonts w:asciiTheme="majorHAnsi" w:hAnsiTheme="majorHAnsi"/>
        </w:rPr>
        <w:t xml:space="preserve"> shiny dashboard</w:t>
      </w:r>
    </w:p>
    <w:p w:rsidR="00F232DB" w:rsidRPr="00D1587C" w:rsidRDefault="00537581">
      <w:pPr>
        <w:pStyle w:val="Compact"/>
        <w:numPr>
          <w:ilvl w:val="0"/>
          <w:numId w:val="10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Add widgets and inputs to our dashboard - buttons, chec</w:t>
      </w:r>
      <w:r w:rsidR="00A16A23" w:rsidRPr="00D1587C">
        <w:rPr>
          <w:rFonts w:asciiTheme="majorHAnsi" w:hAnsiTheme="majorHAnsi"/>
        </w:rPr>
        <w:t>k box, slider, date-picker etc.</w:t>
      </w:r>
    </w:p>
    <w:p w:rsidR="00F232DB" w:rsidRPr="00D1587C" w:rsidRDefault="00537581">
      <w:pPr>
        <w:pStyle w:val="Compact"/>
        <w:numPr>
          <w:ilvl w:val="0"/>
          <w:numId w:val="10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Add tabs, menus, sub menu to your dashboard</w:t>
      </w:r>
    </w:p>
    <w:p w:rsidR="00F232DB" w:rsidRPr="00D1587C" w:rsidRDefault="00537581">
      <w:pPr>
        <w:pStyle w:val="Compact"/>
        <w:numPr>
          <w:ilvl w:val="0"/>
          <w:numId w:val="10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Orga</w:t>
      </w:r>
      <w:r w:rsidR="00A16A23" w:rsidRPr="00D1587C">
        <w:rPr>
          <w:rFonts w:asciiTheme="majorHAnsi" w:hAnsiTheme="majorHAnsi"/>
        </w:rPr>
        <w:t>nize charts in panel and layout</w:t>
      </w:r>
    </w:p>
    <w:p w:rsidR="00F232DB" w:rsidRPr="00D1587C" w:rsidRDefault="00537581">
      <w:pPr>
        <w:pStyle w:val="Compact"/>
        <w:numPr>
          <w:ilvl w:val="0"/>
          <w:numId w:val="10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Deco</w:t>
      </w:r>
      <w:r w:rsidR="00A16A23" w:rsidRPr="00D1587C">
        <w:rPr>
          <w:rFonts w:asciiTheme="majorHAnsi" w:hAnsiTheme="majorHAnsi"/>
        </w:rPr>
        <w:t>ding shiny reactive programming</w:t>
      </w:r>
    </w:p>
    <w:p w:rsidR="00F232DB" w:rsidRPr="00D1587C" w:rsidRDefault="00537581">
      <w:pPr>
        <w:pStyle w:val="Compact"/>
        <w:numPr>
          <w:ilvl w:val="0"/>
          <w:numId w:val="10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Customize</w:t>
      </w:r>
      <w:r w:rsidR="00A16A23" w:rsidRPr="00D1587C">
        <w:rPr>
          <w:rFonts w:asciiTheme="majorHAnsi" w:hAnsiTheme="majorHAnsi"/>
        </w:rPr>
        <w:t xml:space="preserve"> color of shiny app - Basic CSS</w:t>
      </w:r>
    </w:p>
    <w:p w:rsidR="00F232DB" w:rsidRPr="00D1587C" w:rsidRDefault="00537581">
      <w:pPr>
        <w:pStyle w:val="Compact"/>
        <w:numPr>
          <w:ilvl w:val="0"/>
          <w:numId w:val="10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Add external image</w:t>
      </w:r>
      <w:r w:rsidR="004A67D6">
        <w:rPr>
          <w:rFonts w:asciiTheme="majorHAnsi" w:hAnsiTheme="majorHAnsi"/>
        </w:rPr>
        <w:t>, markdown</w:t>
      </w:r>
      <w:r w:rsidRPr="00D1587C">
        <w:rPr>
          <w:rFonts w:asciiTheme="majorHAnsi" w:hAnsiTheme="majorHAnsi"/>
        </w:rPr>
        <w:t xml:space="preserve"> and </w:t>
      </w:r>
      <w:r w:rsidR="00FE09A6">
        <w:rPr>
          <w:rFonts w:asciiTheme="majorHAnsi" w:hAnsiTheme="majorHAnsi"/>
        </w:rPr>
        <w:t>CSS</w:t>
      </w:r>
      <w:r w:rsidRPr="00D1587C">
        <w:rPr>
          <w:rFonts w:asciiTheme="majorHAnsi" w:hAnsiTheme="majorHAnsi"/>
        </w:rPr>
        <w:t xml:space="preserve"> to the dashboard</w:t>
      </w:r>
    </w:p>
    <w:p w:rsidR="00F232DB" w:rsidRPr="00D1587C" w:rsidRDefault="00A16A23">
      <w:pPr>
        <w:pStyle w:val="Compact"/>
        <w:numPr>
          <w:ilvl w:val="0"/>
          <w:numId w:val="10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Adding a Table to our dashboard</w:t>
      </w:r>
    </w:p>
    <w:p w:rsidR="00F232DB" w:rsidRDefault="00537581">
      <w:pPr>
        <w:pStyle w:val="Compact"/>
        <w:numPr>
          <w:ilvl w:val="0"/>
          <w:numId w:val="10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Additional components like collapse panels, notif</w:t>
      </w:r>
      <w:r w:rsidR="00A16A23" w:rsidRPr="00D1587C">
        <w:rPr>
          <w:rFonts w:asciiTheme="majorHAnsi" w:hAnsiTheme="majorHAnsi"/>
        </w:rPr>
        <w:t>ications, KPI boxes, icons etc.</w:t>
      </w:r>
    </w:p>
    <w:p w:rsidR="00BD06DA" w:rsidRPr="00BD06DA" w:rsidRDefault="00BD06DA" w:rsidP="00BD06DA">
      <w:pPr>
        <w:pStyle w:val="Compact"/>
        <w:numPr>
          <w:ilvl w:val="0"/>
          <w:numId w:val="10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Add a loading animation to chart while calculating</w:t>
      </w:r>
    </w:p>
    <w:p w:rsidR="00F232DB" w:rsidRPr="00D1587C" w:rsidRDefault="00537581">
      <w:pPr>
        <w:pStyle w:val="Compact"/>
        <w:numPr>
          <w:ilvl w:val="0"/>
          <w:numId w:val="10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Decoding shiny cheat sheet</w:t>
      </w:r>
    </w:p>
    <w:p w:rsidR="00F232DB" w:rsidRPr="00D1587C" w:rsidRDefault="00537581">
      <w:pPr>
        <w:pStyle w:val="Heading3"/>
      </w:pPr>
      <w:bookmarkStart w:id="11" w:name="shiny-server---publish-your-app"/>
      <w:bookmarkEnd w:id="11"/>
      <w:r w:rsidRPr="00D1587C">
        <w:t>Shiny server - publish your app</w:t>
      </w:r>
      <w:r w:rsidR="00A81604">
        <w:t xml:space="preserve"> (2pm to 4pm)</w:t>
      </w:r>
    </w:p>
    <w:p w:rsidR="00F232DB" w:rsidRPr="00D1587C" w:rsidRDefault="00537581">
      <w:pPr>
        <w:pStyle w:val="Compact"/>
        <w:numPr>
          <w:ilvl w:val="0"/>
          <w:numId w:val="11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How to share your dashboard</w:t>
      </w:r>
      <w:r w:rsidR="00A16A23" w:rsidRPr="00D1587C">
        <w:rPr>
          <w:rFonts w:asciiTheme="majorHAnsi" w:hAnsiTheme="majorHAnsi"/>
        </w:rPr>
        <w:t xml:space="preserve"> within organization via Ubuntu</w:t>
      </w:r>
    </w:p>
    <w:p w:rsidR="00F232DB" w:rsidRPr="00D1587C" w:rsidRDefault="00537581">
      <w:pPr>
        <w:pStyle w:val="Compact"/>
        <w:numPr>
          <w:ilvl w:val="0"/>
          <w:numId w:val="11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Basic Ubuntu commands/interface (Note: Shiny server i</w:t>
      </w:r>
      <w:r w:rsidR="00A16A23" w:rsidRPr="00D1587C">
        <w:rPr>
          <w:rFonts w:asciiTheme="majorHAnsi" w:hAnsiTheme="majorHAnsi"/>
        </w:rPr>
        <w:t xml:space="preserve">s not compatible </w:t>
      </w:r>
      <w:r w:rsidR="00350B4D" w:rsidRPr="00D1587C">
        <w:rPr>
          <w:rFonts w:asciiTheme="majorHAnsi" w:hAnsiTheme="majorHAnsi"/>
        </w:rPr>
        <w:t>with</w:t>
      </w:r>
      <w:r w:rsidR="00A16A23" w:rsidRPr="00D1587C">
        <w:rPr>
          <w:rFonts w:asciiTheme="majorHAnsi" w:hAnsiTheme="majorHAnsi"/>
        </w:rPr>
        <w:t xml:space="preserve"> Windows.)</w:t>
      </w:r>
    </w:p>
    <w:p w:rsidR="00F232DB" w:rsidRPr="00D1587C" w:rsidRDefault="00537581">
      <w:pPr>
        <w:pStyle w:val="Compact"/>
        <w:numPr>
          <w:ilvl w:val="0"/>
          <w:numId w:val="11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Essential paths and documents of shiny server</w:t>
      </w:r>
    </w:p>
    <w:p w:rsidR="00F232DB" w:rsidRPr="00D1587C" w:rsidRDefault="00537581">
      <w:pPr>
        <w:pStyle w:val="Compact"/>
        <w:numPr>
          <w:ilvl w:val="0"/>
          <w:numId w:val="11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Understanding shiny server structure on Ubuntu</w:t>
      </w:r>
    </w:p>
    <w:p w:rsidR="00F232DB" w:rsidRPr="00D1587C" w:rsidRDefault="00537581">
      <w:pPr>
        <w:pStyle w:val="Compact"/>
        <w:numPr>
          <w:ilvl w:val="0"/>
          <w:numId w:val="11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Debug shiny app on Ubuntu server</w:t>
      </w:r>
    </w:p>
    <w:p w:rsidR="00F232DB" w:rsidRPr="00D1587C" w:rsidRDefault="00537581">
      <w:pPr>
        <w:pStyle w:val="Compact"/>
        <w:numPr>
          <w:ilvl w:val="0"/>
          <w:numId w:val="11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Sharing via Shinyapps.io</w:t>
      </w:r>
    </w:p>
    <w:p w:rsidR="00BD06DA" w:rsidRPr="00D1587C" w:rsidRDefault="00BD06DA" w:rsidP="00BD06DA">
      <w:pPr>
        <w:pStyle w:val="Compact"/>
        <w:ind w:left="480"/>
        <w:rPr>
          <w:rFonts w:asciiTheme="majorHAnsi" w:hAnsiTheme="majorHAnsi"/>
        </w:rPr>
      </w:pPr>
      <w:bookmarkStart w:id="12" w:name="additional-packages-to-enhance-your-dash"/>
      <w:bookmarkStart w:id="13" w:name="best-pratices-and-interactive-quiz"/>
      <w:bookmarkEnd w:id="12"/>
      <w:bookmarkEnd w:id="13"/>
    </w:p>
    <w:p w:rsidR="00931656" w:rsidRDefault="00931656" w:rsidP="00931656">
      <w:pPr>
        <w:pStyle w:val="Compact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 w:rsidRPr="00931656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Demo </w:t>
      </w:r>
      <w:r w:rsidR="00B56A13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Dashboard </w:t>
      </w:r>
      <w:r w:rsidRPr="00931656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App</w: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lication</w:t>
      </w:r>
      <w:r w:rsidR="00A81604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 xml:space="preserve"> (4pm to 6pm)</w:t>
      </w:r>
    </w:p>
    <w:p w:rsidR="00931656" w:rsidRPr="00931656" w:rsidRDefault="00931656" w:rsidP="00931656">
      <w:pPr>
        <w:pStyle w:val="Compact"/>
        <w:numPr>
          <w:ilvl w:val="0"/>
          <w:numId w:val="13"/>
        </w:numPr>
        <w:rPr>
          <w:rFonts w:asciiTheme="majorHAnsi" w:hAnsiTheme="majorHAnsi"/>
        </w:rPr>
      </w:pPr>
      <w:r w:rsidRPr="00931656">
        <w:rPr>
          <w:rFonts w:asciiTheme="majorHAnsi" w:hAnsiTheme="majorHAnsi"/>
        </w:rPr>
        <w:t xml:space="preserve">Demo business </w:t>
      </w:r>
      <w:r w:rsidR="00B56A13">
        <w:rPr>
          <w:rFonts w:asciiTheme="majorHAnsi" w:hAnsiTheme="majorHAnsi"/>
        </w:rPr>
        <w:t>Intelligence application</w:t>
      </w:r>
      <w:r w:rsidR="0045706A">
        <w:rPr>
          <w:rFonts w:asciiTheme="majorHAnsi" w:hAnsiTheme="majorHAnsi"/>
        </w:rPr>
        <w:t xml:space="preserve"> – All in one</w:t>
      </w:r>
    </w:p>
    <w:p w:rsidR="00F232DB" w:rsidRDefault="00931656" w:rsidP="00A16A23">
      <w:pPr>
        <w:pStyle w:val="Compact"/>
        <w:numPr>
          <w:ilvl w:val="0"/>
          <w:numId w:val="13"/>
        </w:numPr>
        <w:rPr>
          <w:rFonts w:asciiTheme="majorHAnsi" w:hAnsiTheme="majorHAnsi"/>
        </w:rPr>
      </w:pPr>
      <w:r w:rsidRPr="00931656">
        <w:rPr>
          <w:rFonts w:asciiTheme="majorHAnsi" w:hAnsiTheme="majorHAnsi"/>
        </w:rPr>
        <w:t xml:space="preserve">A demo </w:t>
      </w:r>
      <w:r w:rsidR="00B56A13">
        <w:rPr>
          <w:rFonts w:asciiTheme="majorHAnsi" w:hAnsiTheme="majorHAnsi"/>
        </w:rPr>
        <w:t>Dashboard</w:t>
      </w:r>
      <w:r w:rsidR="00766146">
        <w:rPr>
          <w:rFonts w:asciiTheme="majorHAnsi" w:hAnsiTheme="majorHAnsi"/>
        </w:rPr>
        <w:t xml:space="preserve"> that fetches live data from a database</w:t>
      </w:r>
    </w:p>
    <w:p w:rsidR="00766146" w:rsidRDefault="00C50B36" w:rsidP="00A16A23">
      <w:pPr>
        <w:pStyle w:val="Compact"/>
        <w:numPr>
          <w:ilvl w:val="0"/>
          <w:numId w:val="13"/>
        </w:numPr>
        <w:rPr>
          <w:rFonts w:asciiTheme="majorHAnsi" w:hAnsiTheme="majorHAnsi"/>
        </w:rPr>
      </w:pPr>
      <w:r>
        <w:rPr>
          <w:rFonts w:asciiTheme="majorHAnsi" w:hAnsiTheme="majorHAnsi"/>
        </w:rPr>
        <w:t>Create a login ID password protected dashboard</w:t>
      </w:r>
    </w:p>
    <w:p w:rsidR="00931656" w:rsidRPr="00931656" w:rsidRDefault="00BD06DA" w:rsidP="00BD06DA">
      <w:pPr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:rsidR="00F232DB" w:rsidRPr="00D1587C" w:rsidRDefault="00FD031B">
      <w:pPr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pict>
          <v:rect id="_x0000_i1031" style="width:0;height:1.5pt" o:hralign="center" o:hrstd="t" o:hr="t"/>
        </w:pict>
      </w:r>
    </w:p>
    <w:p w:rsidR="00F232DB" w:rsidRPr="00D1587C" w:rsidRDefault="00537581">
      <w:pPr>
        <w:pStyle w:val="Heading1"/>
      </w:pPr>
      <w:bookmarkStart w:id="14" w:name="day-4---import-clean-and-manipulate-your"/>
      <w:bookmarkEnd w:id="14"/>
      <w:r w:rsidRPr="00D1587C">
        <w:t>Day 4 - Import, clean and manipulate your data for dashboard</w:t>
      </w:r>
    </w:p>
    <w:p w:rsidR="00F232DB" w:rsidRPr="00D1587C" w:rsidRDefault="00FD031B">
      <w:pPr>
        <w:rPr>
          <w:rFonts w:asciiTheme="majorHAnsi" w:hAnsiTheme="majorHAnsi"/>
        </w:rPr>
      </w:pPr>
      <w:r>
        <w:rPr>
          <w:rFonts w:asciiTheme="majorHAnsi" w:hAnsiTheme="majorHAnsi"/>
        </w:rPr>
        <w:pict>
          <v:rect id="_x0000_i1032" style="width:0;height:1.5pt" o:hralign="center" o:hrstd="t" o:hr="t"/>
        </w:pict>
      </w:r>
    </w:p>
    <w:p w:rsidR="00F232DB" w:rsidRPr="00D1587C" w:rsidRDefault="00537581">
      <w:pPr>
        <w:pStyle w:val="Heading3"/>
      </w:pPr>
      <w:bookmarkStart w:id="15" w:name="importing-and-exporting-various-data-sou"/>
      <w:bookmarkEnd w:id="15"/>
      <w:r w:rsidRPr="00D1587C">
        <w:t>Importing and exporting various data sources in R</w:t>
      </w:r>
      <w:r w:rsidR="000558A8">
        <w:t xml:space="preserve"> (10am to 11.30am)</w:t>
      </w:r>
    </w:p>
    <w:p w:rsidR="00F232DB" w:rsidRPr="00D1587C" w:rsidRDefault="00537581">
      <w:pPr>
        <w:pStyle w:val="Compact"/>
        <w:numPr>
          <w:ilvl w:val="0"/>
          <w:numId w:val="1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Read data from csv, MS Exce</w:t>
      </w:r>
      <w:r w:rsidR="00A16A23" w:rsidRPr="00D1587C">
        <w:rPr>
          <w:rFonts w:asciiTheme="majorHAnsi" w:hAnsiTheme="majorHAnsi"/>
        </w:rPr>
        <w:t>l, Google Spreadsheet, SQL etc.</w:t>
      </w:r>
    </w:p>
    <w:p w:rsidR="00F232DB" w:rsidRPr="00D1587C" w:rsidRDefault="00537581">
      <w:pPr>
        <w:pStyle w:val="Compact"/>
        <w:numPr>
          <w:ilvl w:val="0"/>
          <w:numId w:val="1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Take care of "</w:t>
      </w:r>
      <w:proofErr w:type="spellStart"/>
      <w:r w:rsidRPr="00D1587C">
        <w:rPr>
          <w:rFonts w:asciiTheme="majorHAnsi" w:hAnsiTheme="majorHAnsi"/>
        </w:rPr>
        <w:t>st</w:t>
      </w:r>
      <w:r w:rsidR="00A16A23" w:rsidRPr="00D1587C">
        <w:rPr>
          <w:rFonts w:asciiTheme="majorHAnsi" w:hAnsiTheme="majorHAnsi"/>
        </w:rPr>
        <w:t>ringsAsFactors</w:t>
      </w:r>
      <w:proofErr w:type="spellEnd"/>
      <w:r w:rsidR="00A16A23" w:rsidRPr="00D1587C">
        <w:rPr>
          <w:rFonts w:asciiTheme="majorHAnsi" w:hAnsiTheme="majorHAnsi"/>
        </w:rPr>
        <w:t>" while importing</w:t>
      </w:r>
    </w:p>
    <w:p w:rsidR="00F232DB" w:rsidRPr="00D1587C" w:rsidRDefault="00A16A23">
      <w:pPr>
        <w:pStyle w:val="Compact"/>
        <w:numPr>
          <w:ilvl w:val="0"/>
          <w:numId w:val="1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 xml:space="preserve">Read data with </w:t>
      </w:r>
      <w:proofErr w:type="spellStart"/>
      <w:r w:rsidRPr="00D1587C">
        <w:rPr>
          <w:rFonts w:asciiTheme="majorHAnsi" w:hAnsiTheme="majorHAnsi"/>
        </w:rPr>
        <w:t>readr</w:t>
      </w:r>
      <w:proofErr w:type="spellEnd"/>
      <w:r w:rsidRPr="00D1587C">
        <w:rPr>
          <w:rFonts w:asciiTheme="majorHAnsi" w:hAnsiTheme="majorHAnsi"/>
        </w:rPr>
        <w:t xml:space="preserve"> package</w:t>
      </w:r>
    </w:p>
    <w:p w:rsidR="00F232DB" w:rsidRPr="00D1587C" w:rsidRDefault="00537581">
      <w:pPr>
        <w:pStyle w:val="Compact"/>
        <w:numPr>
          <w:ilvl w:val="0"/>
          <w:numId w:val="1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P</w:t>
      </w:r>
      <w:r w:rsidR="00A16A23" w:rsidRPr="00D1587C">
        <w:rPr>
          <w:rFonts w:asciiTheme="majorHAnsi" w:hAnsiTheme="majorHAnsi"/>
        </w:rPr>
        <w:t>arse data types while importing</w:t>
      </w:r>
    </w:p>
    <w:p w:rsidR="00F232DB" w:rsidRPr="00D1587C" w:rsidRDefault="00537581">
      <w:pPr>
        <w:pStyle w:val="Compact"/>
        <w:numPr>
          <w:ilvl w:val="0"/>
          <w:numId w:val="1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Read data from soci</w:t>
      </w:r>
      <w:r w:rsidR="00A16A23" w:rsidRPr="00D1587C">
        <w:rPr>
          <w:rFonts w:asciiTheme="majorHAnsi" w:hAnsiTheme="majorHAnsi"/>
        </w:rPr>
        <w:t>al media - Twitter and Facebook</w:t>
      </w:r>
    </w:p>
    <w:p w:rsidR="00F232DB" w:rsidRPr="00D1587C" w:rsidRDefault="00537581">
      <w:pPr>
        <w:pStyle w:val="Compact"/>
        <w:numPr>
          <w:ilvl w:val="0"/>
          <w:numId w:val="14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 xml:space="preserve">Export data in csv, Excel and </w:t>
      </w:r>
      <w:proofErr w:type="spellStart"/>
      <w:r w:rsidRPr="00D1587C">
        <w:rPr>
          <w:rFonts w:asciiTheme="majorHAnsi" w:hAnsiTheme="majorHAnsi"/>
        </w:rPr>
        <w:t>RData</w:t>
      </w:r>
      <w:proofErr w:type="spellEnd"/>
      <w:r w:rsidRPr="00D1587C">
        <w:rPr>
          <w:rFonts w:asciiTheme="majorHAnsi" w:hAnsiTheme="majorHAnsi"/>
        </w:rPr>
        <w:t xml:space="preserve"> format</w:t>
      </w:r>
    </w:p>
    <w:p w:rsidR="00F232DB" w:rsidRPr="00D1587C" w:rsidRDefault="00537581">
      <w:pPr>
        <w:pStyle w:val="Heading3"/>
      </w:pPr>
      <w:bookmarkStart w:id="16" w:name="clean-tidy-my-data---the-tidyr-package"/>
      <w:bookmarkEnd w:id="16"/>
      <w:r w:rsidRPr="00D1587C">
        <w:t xml:space="preserve">Clean (tidy) my data - the </w:t>
      </w:r>
      <w:proofErr w:type="spellStart"/>
      <w:r w:rsidRPr="00D1587C">
        <w:t>tidyr</w:t>
      </w:r>
      <w:proofErr w:type="spellEnd"/>
      <w:r w:rsidRPr="00D1587C">
        <w:t xml:space="preserve"> package</w:t>
      </w:r>
      <w:r w:rsidR="000558A8">
        <w:t xml:space="preserve"> (11.30am to 1pm)</w:t>
      </w:r>
    </w:p>
    <w:p w:rsidR="00F232DB" w:rsidRPr="00D1587C" w:rsidRDefault="00537581">
      <w:pPr>
        <w:pStyle w:val="Compact"/>
        <w:numPr>
          <w:ilvl w:val="0"/>
          <w:numId w:val="15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Convert your data in a tidy format; recomme</w:t>
      </w:r>
      <w:r w:rsidR="00A16A23" w:rsidRPr="00D1587C">
        <w:rPr>
          <w:rFonts w:asciiTheme="majorHAnsi" w:hAnsiTheme="majorHAnsi"/>
        </w:rPr>
        <w:t>nded for dashboard and analysis</w:t>
      </w:r>
    </w:p>
    <w:p w:rsidR="00F232DB" w:rsidRPr="00D1587C" w:rsidRDefault="00537581">
      <w:pPr>
        <w:pStyle w:val="Compact"/>
        <w:numPr>
          <w:ilvl w:val="0"/>
          <w:numId w:val="15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Principles of t</w:t>
      </w:r>
      <w:r w:rsidR="00A16A23" w:rsidRPr="00D1587C">
        <w:rPr>
          <w:rFonts w:asciiTheme="majorHAnsi" w:hAnsiTheme="majorHAnsi"/>
        </w:rPr>
        <w:t>idy data; what is a messy data?</w:t>
      </w:r>
    </w:p>
    <w:p w:rsidR="00F232DB" w:rsidRPr="00D1587C" w:rsidRDefault="00537581">
      <w:pPr>
        <w:pStyle w:val="Compact"/>
        <w:numPr>
          <w:ilvl w:val="0"/>
          <w:numId w:val="15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Convert variables as observations and vice versa</w:t>
      </w:r>
    </w:p>
    <w:p w:rsidR="00F232DB" w:rsidRPr="00D1587C" w:rsidRDefault="00537581">
      <w:pPr>
        <w:pStyle w:val="Heading3"/>
      </w:pPr>
      <w:bookmarkStart w:id="17" w:name="data-manipulation-in-r---design-your-dat"/>
      <w:bookmarkEnd w:id="17"/>
      <w:r w:rsidRPr="00D1587C">
        <w:t>Data Manipulation in R - design your data for dashboard.</w:t>
      </w:r>
      <w:r w:rsidR="000558A8">
        <w:t xml:space="preserve"> (2pm to 4.30pm)</w:t>
      </w:r>
    </w:p>
    <w:p w:rsidR="00F232DB" w:rsidRPr="00D1587C" w:rsidRDefault="00537581">
      <w:pPr>
        <w:pStyle w:val="Compact"/>
        <w:numPr>
          <w:ilvl w:val="0"/>
          <w:numId w:val="16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The six common manipulations - select columns, filter data, sort data, add column</w:t>
      </w:r>
      <w:r w:rsidR="00A16A23" w:rsidRPr="00D1587C">
        <w:rPr>
          <w:rFonts w:asciiTheme="majorHAnsi" w:hAnsiTheme="majorHAnsi"/>
        </w:rPr>
        <w:t>s, group data and get summaries</w:t>
      </w:r>
    </w:p>
    <w:p w:rsidR="00F232DB" w:rsidRPr="00D1587C" w:rsidRDefault="00537581">
      <w:pPr>
        <w:pStyle w:val="Compact"/>
        <w:numPr>
          <w:ilvl w:val="0"/>
          <w:numId w:val="16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Semi join and f</w:t>
      </w:r>
      <w:r w:rsidR="00A16A23" w:rsidRPr="00D1587C">
        <w:rPr>
          <w:rFonts w:asciiTheme="majorHAnsi" w:hAnsiTheme="majorHAnsi"/>
        </w:rPr>
        <w:t>ilter join multiple set of data</w:t>
      </w:r>
    </w:p>
    <w:p w:rsidR="00F232DB" w:rsidRPr="00D1587C" w:rsidRDefault="00537581">
      <w:pPr>
        <w:pStyle w:val="Compact"/>
        <w:numPr>
          <w:ilvl w:val="0"/>
          <w:numId w:val="16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Bin</w:t>
      </w:r>
      <w:r w:rsidR="00A16A23" w:rsidRPr="00D1587C">
        <w:rPr>
          <w:rFonts w:asciiTheme="majorHAnsi" w:hAnsiTheme="majorHAnsi"/>
        </w:rPr>
        <w:t>d rows, columns and data frames</w:t>
      </w:r>
    </w:p>
    <w:p w:rsidR="00F232DB" w:rsidRPr="00D1587C" w:rsidRDefault="00537581">
      <w:pPr>
        <w:pStyle w:val="Compact"/>
        <w:numPr>
          <w:ilvl w:val="0"/>
          <w:numId w:val="16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Handing formatting and understanding date and time in R</w:t>
      </w:r>
    </w:p>
    <w:p w:rsidR="00F232DB" w:rsidRPr="00D1587C" w:rsidRDefault="00537581">
      <w:pPr>
        <w:pStyle w:val="Heading3"/>
      </w:pPr>
      <w:bookmarkStart w:id="18" w:name="base-r-functions"/>
      <w:bookmarkEnd w:id="18"/>
      <w:r w:rsidRPr="00D1587C">
        <w:t>Base R functions</w:t>
      </w:r>
      <w:r w:rsidR="000558A8">
        <w:t xml:space="preserve"> (4.30</w:t>
      </w:r>
      <w:r w:rsidR="00DC51F7">
        <w:t>pm</w:t>
      </w:r>
      <w:r w:rsidR="000558A8">
        <w:t xml:space="preserve"> to 6pm)</w:t>
      </w:r>
    </w:p>
    <w:p w:rsidR="00F232DB" w:rsidRPr="00D1587C" w:rsidRDefault="00537581">
      <w:pPr>
        <w:pStyle w:val="Compact"/>
        <w:numPr>
          <w:ilvl w:val="0"/>
          <w:numId w:val="17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 xml:space="preserve">Common mathematical concepts such as sum, count, average, min, max, cumulative figures, its </w:t>
      </w:r>
      <w:r w:rsidR="00A16A23" w:rsidRPr="00D1587C">
        <w:rPr>
          <w:rFonts w:asciiTheme="majorHAnsi" w:hAnsiTheme="majorHAnsi"/>
        </w:rPr>
        <w:t>application on rows and columns</w:t>
      </w:r>
    </w:p>
    <w:p w:rsidR="00F232DB" w:rsidRPr="00D1587C" w:rsidRDefault="00537581">
      <w:pPr>
        <w:pStyle w:val="Compact"/>
        <w:numPr>
          <w:ilvl w:val="0"/>
          <w:numId w:val="17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Basic statistical concepts such as standard deviations, va</w:t>
      </w:r>
      <w:r w:rsidR="00A16A23" w:rsidRPr="00D1587C">
        <w:rPr>
          <w:rFonts w:asciiTheme="majorHAnsi" w:hAnsiTheme="majorHAnsi"/>
        </w:rPr>
        <w:t xml:space="preserve">riance, correlation </w:t>
      </w:r>
      <w:proofErr w:type="spellStart"/>
      <w:r w:rsidR="00A16A23" w:rsidRPr="00D1587C">
        <w:rPr>
          <w:rFonts w:asciiTheme="majorHAnsi" w:hAnsiTheme="majorHAnsi"/>
        </w:rPr>
        <w:t>etc</w:t>
      </w:r>
      <w:proofErr w:type="spellEnd"/>
    </w:p>
    <w:p w:rsidR="00F232DB" w:rsidRPr="00D1587C" w:rsidRDefault="00537581">
      <w:pPr>
        <w:pStyle w:val="Compact"/>
        <w:numPr>
          <w:ilvl w:val="0"/>
          <w:numId w:val="17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Table Functio</w:t>
      </w:r>
      <w:r w:rsidR="00A16A23" w:rsidRPr="00D1587C">
        <w:rPr>
          <w:rFonts w:asciiTheme="majorHAnsi" w:hAnsiTheme="majorHAnsi"/>
        </w:rPr>
        <w:t>n - create a pivot of your data</w:t>
      </w:r>
    </w:p>
    <w:p w:rsidR="00F232DB" w:rsidRPr="00D1587C" w:rsidRDefault="00537581">
      <w:pPr>
        <w:pStyle w:val="Compact"/>
        <w:numPr>
          <w:ilvl w:val="0"/>
          <w:numId w:val="17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Facto</w:t>
      </w:r>
      <w:r w:rsidR="00A16A23" w:rsidRPr="00D1587C">
        <w:rPr>
          <w:rFonts w:asciiTheme="majorHAnsi" w:hAnsiTheme="majorHAnsi"/>
        </w:rPr>
        <w:t>rs - Convert vectors to factors</w:t>
      </w:r>
    </w:p>
    <w:p w:rsidR="00F232DB" w:rsidRPr="00D1587C" w:rsidRDefault="00537581">
      <w:pPr>
        <w:pStyle w:val="Compact"/>
        <w:numPr>
          <w:ilvl w:val="0"/>
          <w:numId w:val="17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Generate and form</w:t>
      </w:r>
      <w:r w:rsidR="00A16A23" w:rsidRPr="00D1587C">
        <w:rPr>
          <w:rFonts w:asciiTheme="majorHAnsi" w:hAnsiTheme="majorHAnsi"/>
        </w:rPr>
        <w:t>at sequential numbers and dates</w:t>
      </w:r>
    </w:p>
    <w:p w:rsidR="00A16A23" w:rsidRPr="00D1587C" w:rsidRDefault="00537581">
      <w:pPr>
        <w:pStyle w:val="Compact"/>
        <w:numPr>
          <w:ilvl w:val="0"/>
          <w:numId w:val="17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Common functions like - subset, grep, sub</w:t>
      </w:r>
      <w:r w:rsidR="00A16A23" w:rsidRPr="00D1587C">
        <w:rPr>
          <w:rFonts w:asciiTheme="majorHAnsi" w:hAnsiTheme="majorHAnsi"/>
        </w:rPr>
        <w:t xml:space="preserve">, </w:t>
      </w:r>
      <w:proofErr w:type="spellStart"/>
      <w:r w:rsidR="00A16A23" w:rsidRPr="00D1587C">
        <w:rPr>
          <w:rFonts w:asciiTheme="majorHAnsi" w:hAnsiTheme="majorHAnsi"/>
        </w:rPr>
        <w:t>cbind</w:t>
      </w:r>
      <w:proofErr w:type="spellEnd"/>
      <w:r w:rsidR="00A16A23" w:rsidRPr="00D1587C">
        <w:rPr>
          <w:rFonts w:asciiTheme="majorHAnsi" w:hAnsiTheme="majorHAnsi"/>
        </w:rPr>
        <w:t xml:space="preserve">, </w:t>
      </w:r>
      <w:proofErr w:type="spellStart"/>
      <w:r w:rsidR="00A16A23" w:rsidRPr="00D1587C">
        <w:rPr>
          <w:rFonts w:asciiTheme="majorHAnsi" w:hAnsiTheme="majorHAnsi"/>
        </w:rPr>
        <w:t>rbind</w:t>
      </w:r>
      <w:proofErr w:type="spellEnd"/>
      <w:r w:rsidRPr="00D1587C">
        <w:rPr>
          <w:rFonts w:asciiTheme="majorHAnsi" w:hAnsiTheme="majorHAnsi"/>
        </w:rPr>
        <w:t xml:space="preserve"> and which</w:t>
      </w:r>
    </w:p>
    <w:p w:rsidR="00F232DB" w:rsidRPr="00D1587C" w:rsidRDefault="00A16A23" w:rsidP="00A16A23">
      <w:pPr>
        <w:pStyle w:val="BodyText"/>
        <w:rPr>
          <w:rFonts w:asciiTheme="majorHAnsi" w:hAnsiTheme="majorHAnsi"/>
        </w:rPr>
      </w:pPr>
      <w:r w:rsidRPr="00D1587C">
        <w:rPr>
          <w:rFonts w:asciiTheme="majorHAnsi" w:hAnsiTheme="majorHAnsi"/>
        </w:rPr>
        <w:br w:type="page"/>
      </w:r>
    </w:p>
    <w:p w:rsidR="00F232DB" w:rsidRPr="00D1587C" w:rsidRDefault="00FD031B">
      <w:pPr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pict>
          <v:rect id="_x0000_i1033" style="width:0;height:1.5pt" o:hralign="center" o:hrstd="t" o:hr="t"/>
        </w:pict>
      </w:r>
    </w:p>
    <w:p w:rsidR="00F232DB" w:rsidRPr="00D1587C" w:rsidRDefault="00537581">
      <w:pPr>
        <w:pStyle w:val="Heading1"/>
      </w:pPr>
      <w:bookmarkStart w:id="19" w:name="day-5---improving-efficency-and-static-d"/>
      <w:bookmarkEnd w:id="19"/>
      <w:r w:rsidRPr="00D1587C">
        <w:t xml:space="preserve">Day 5 - Improving </w:t>
      </w:r>
      <w:r w:rsidR="00350B4D" w:rsidRPr="00D1587C">
        <w:t>efficiency</w:t>
      </w:r>
      <w:r w:rsidRPr="00D1587C">
        <w:t xml:space="preserve"> and static dashboard</w:t>
      </w:r>
    </w:p>
    <w:p w:rsidR="00F232DB" w:rsidRPr="00D1587C" w:rsidRDefault="00FD031B">
      <w:pPr>
        <w:rPr>
          <w:rFonts w:asciiTheme="majorHAnsi" w:hAnsiTheme="majorHAnsi"/>
        </w:rPr>
      </w:pPr>
      <w:r>
        <w:rPr>
          <w:rFonts w:asciiTheme="majorHAnsi" w:hAnsiTheme="majorHAnsi"/>
        </w:rPr>
        <w:pict>
          <v:rect id="_x0000_i1034" style="width:0;height:1.5pt" o:hralign="center" o:hrstd="t" o:hr="t"/>
        </w:pict>
      </w:r>
    </w:p>
    <w:p w:rsidR="00F232DB" w:rsidRPr="00D1587C" w:rsidRDefault="00537581">
      <w:pPr>
        <w:pStyle w:val="Heading3"/>
      </w:pPr>
      <w:bookmarkStart w:id="20" w:name="writing-functions-in-r---avoid-repeating"/>
      <w:bookmarkEnd w:id="20"/>
      <w:r w:rsidRPr="00D1587C">
        <w:t>Writing functions in R - Avoid repeating code for your dashboard</w:t>
      </w:r>
      <w:r w:rsidR="00D805BB">
        <w:t xml:space="preserve"> (10am – 12pm)</w:t>
      </w:r>
    </w:p>
    <w:p w:rsidR="00F232DB" w:rsidRPr="00D1587C" w:rsidRDefault="00A16A23">
      <w:pPr>
        <w:pStyle w:val="Compact"/>
        <w:numPr>
          <w:ilvl w:val="0"/>
          <w:numId w:val="18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Hello word! - function</w:t>
      </w:r>
    </w:p>
    <w:p w:rsidR="00F232DB" w:rsidRPr="00D1587C" w:rsidRDefault="00A16A23">
      <w:pPr>
        <w:pStyle w:val="Compact"/>
        <w:numPr>
          <w:ilvl w:val="0"/>
          <w:numId w:val="18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A template for function</w:t>
      </w:r>
    </w:p>
    <w:p w:rsidR="00F232DB" w:rsidRPr="00D1587C" w:rsidRDefault="00A16A23">
      <w:pPr>
        <w:pStyle w:val="Compact"/>
        <w:numPr>
          <w:ilvl w:val="0"/>
          <w:numId w:val="18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When do I use a function?</w:t>
      </w:r>
    </w:p>
    <w:p w:rsidR="00F232DB" w:rsidRPr="00D1587C" w:rsidRDefault="00537581">
      <w:pPr>
        <w:pStyle w:val="Compact"/>
        <w:numPr>
          <w:ilvl w:val="0"/>
          <w:numId w:val="18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Set</w:t>
      </w:r>
      <w:r w:rsidR="00A16A23" w:rsidRPr="00D1587C">
        <w:rPr>
          <w:rFonts w:asciiTheme="majorHAnsi" w:hAnsiTheme="majorHAnsi"/>
        </w:rPr>
        <w:t>ting default values in function</w:t>
      </w:r>
    </w:p>
    <w:p w:rsidR="00F232DB" w:rsidRPr="00D1587C" w:rsidRDefault="00537581">
      <w:pPr>
        <w:pStyle w:val="Compact"/>
        <w:numPr>
          <w:ilvl w:val="0"/>
          <w:numId w:val="18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What value does a fun</w:t>
      </w:r>
      <w:r w:rsidR="00A16A23" w:rsidRPr="00D1587C">
        <w:rPr>
          <w:rFonts w:asciiTheme="majorHAnsi" w:hAnsiTheme="majorHAnsi"/>
        </w:rPr>
        <w:t>ction return, can we change it?</w:t>
      </w:r>
    </w:p>
    <w:p w:rsidR="00F232DB" w:rsidRPr="00D1587C" w:rsidRDefault="00537581">
      <w:pPr>
        <w:pStyle w:val="Compact"/>
        <w:numPr>
          <w:ilvl w:val="0"/>
          <w:numId w:val="18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Use of switch function for efficiency</w:t>
      </w:r>
    </w:p>
    <w:p w:rsidR="00F232DB" w:rsidRPr="00D1587C" w:rsidRDefault="00537581">
      <w:pPr>
        <w:pStyle w:val="Heading3"/>
      </w:pPr>
      <w:bookmarkStart w:id="21" w:name="the-powerful-apply-family-and-similar-pu"/>
      <w:bookmarkEnd w:id="21"/>
      <w:r w:rsidRPr="00D1587C">
        <w:t>The powerful apply family and similar purrr package</w:t>
      </w:r>
      <w:r w:rsidR="00D805BB">
        <w:t xml:space="preserve"> (12pm to 1pm)</w:t>
      </w:r>
    </w:p>
    <w:p w:rsidR="00F232DB" w:rsidRPr="00D1587C" w:rsidRDefault="00537581">
      <w:pPr>
        <w:pStyle w:val="Compact"/>
        <w:numPr>
          <w:ilvl w:val="0"/>
          <w:numId w:val="19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How t</w:t>
      </w:r>
      <w:r w:rsidR="00A16A23" w:rsidRPr="00D1587C">
        <w:rPr>
          <w:rFonts w:asciiTheme="majorHAnsi" w:hAnsiTheme="majorHAnsi"/>
        </w:rPr>
        <w:t>o apply a function to many data</w:t>
      </w:r>
    </w:p>
    <w:p w:rsidR="00F232DB" w:rsidRPr="00D1587C" w:rsidRDefault="00537581">
      <w:pPr>
        <w:pStyle w:val="Compact"/>
        <w:numPr>
          <w:ilvl w:val="0"/>
          <w:numId w:val="19"/>
        </w:numPr>
        <w:rPr>
          <w:rFonts w:asciiTheme="majorHAnsi" w:hAnsiTheme="majorHAnsi"/>
        </w:rPr>
      </w:pPr>
      <w:proofErr w:type="spellStart"/>
      <w:r w:rsidRPr="00D1587C">
        <w:rPr>
          <w:rFonts w:asciiTheme="majorHAnsi" w:hAnsiTheme="majorHAnsi"/>
        </w:rPr>
        <w:t>lapply</w:t>
      </w:r>
      <w:proofErr w:type="spellEnd"/>
      <w:r w:rsidRPr="00D1587C">
        <w:rPr>
          <w:rFonts w:asciiTheme="majorHAnsi" w:hAnsiTheme="majorHAnsi"/>
        </w:rPr>
        <w:t xml:space="preserve">, </w:t>
      </w:r>
      <w:proofErr w:type="spellStart"/>
      <w:r w:rsidRPr="00D1587C">
        <w:rPr>
          <w:rFonts w:asciiTheme="majorHAnsi" w:hAnsiTheme="majorHAnsi"/>
        </w:rPr>
        <w:t>vapply</w:t>
      </w:r>
      <w:proofErr w:type="spellEnd"/>
      <w:r w:rsidRPr="00D1587C">
        <w:rPr>
          <w:rFonts w:asciiTheme="majorHAnsi" w:hAnsiTheme="majorHAnsi"/>
        </w:rPr>
        <w:t xml:space="preserve">, </w:t>
      </w:r>
      <w:proofErr w:type="spellStart"/>
      <w:r w:rsidRPr="00D1587C">
        <w:rPr>
          <w:rFonts w:asciiTheme="majorHAnsi" w:hAnsiTheme="majorHAnsi"/>
        </w:rPr>
        <w:t>mapply</w:t>
      </w:r>
      <w:proofErr w:type="spellEnd"/>
      <w:r w:rsidRPr="00D1587C">
        <w:rPr>
          <w:rFonts w:asciiTheme="majorHAnsi" w:hAnsiTheme="majorHAnsi"/>
        </w:rPr>
        <w:t xml:space="preserve">, </w:t>
      </w:r>
      <w:proofErr w:type="spellStart"/>
      <w:r w:rsidRPr="00D1587C">
        <w:rPr>
          <w:rFonts w:asciiTheme="majorHAnsi" w:hAnsiTheme="majorHAnsi"/>
        </w:rPr>
        <w:t>sapply</w:t>
      </w:r>
      <w:proofErr w:type="spellEnd"/>
      <w:r w:rsidRPr="00D1587C">
        <w:rPr>
          <w:rFonts w:asciiTheme="majorHAnsi" w:hAnsiTheme="majorHAnsi"/>
        </w:rPr>
        <w:t xml:space="preserve"> - Why use ap</w:t>
      </w:r>
      <w:r w:rsidR="00A16A23" w:rsidRPr="00D1587C">
        <w:rPr>
          <w:rFonts w:asciiTheme="majorHAnsi" w:hAnsiTheme="majorHAnsi"/>
        </w:rPr>
        <w:t>ply function rather than a loop</w:t>
      </w:r>
    </w:p>
    <w:p w:rsidR="00F232DB" w:rsidRPr="00D1587C" w:rsidRDefault="00537581">
      <w:pPr>
        <w:pStyle w:val="Compact"/>
        <w:numPr>
          <w:ilvl w:val="0"/>
          <w:numId w:val="19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 xml:space="preserve">The consequences of using </w:t>
      </w:r>
      <w:proofErr w:type="spellStart"/>
      <w:r w:rsidRPr="00D1587C">
        <w:rPr>
          <w:rFonts w:asciiTheme="majorHAnsi" w:hAnsiTheme="majorHAnsi"/>
        </w:rPr>
        <w:t>s</w:t>
      </w:r>
      <w:r w:rsidR="00A16A23" w:rsidRPr="00D1587C">
        <w:rPr>
          <w:rFonts w:asciiTheme="majorHAnsi" w:hAnsiTheme="majorHAnsi"/>
        </w:rPr>
        <w:t>apply</w:t>
      </w:r>
      <w:proofErr w:type="spellEnd"/>
      <w:r w:rsidR="00A16A23" w:rsidRPr="00D1587C">
        <w:rPr>
          <w:rFonts w:asciiTheme="majorHAnsi" w:hAnsiTheme="majorHAnsi"/>
        </w:rPr>
        <w:t xml:space="preserve"> functions and its measure</w:t>
      </w:r>
    </w:p>
    <w:p w:rsidR="00F232DB" w:rsidRPr="00D1587C" w:rsidRDefault="00537581">
      <w:pPr>
        <w:pStyle w:val="Compact"/>
        <w:numPr>
          <w:ilvl w:val="0"/>
          <w:numId w:val="19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Map from purr package - A</w:t>
      </w:r>
      <w:r w:rsidR="00A16A23" w:rsidRPr="00D1587C">
        <w:rPr>
          <w:rFonts w:asciiTheme="majorHAnsi" w:hAnsiTheme="majorHAnsi"/>
        </w:rPr>
        <w:t xml:space="preserve"> better version of apply family</w:t>
      </w:r>
    </w:p>
    <w:p w:rsidR="00F232DB" w:rsidRPr="00D1587C" w:rsidRDefault="00537581">
      <w:pPr>
        <w:pStyle w:val="Compact"/>
        <w:numPr>
          <w:ilvl w:val="0"/>
          <w:numId w:val="19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Set</w:t>
      </w:r>
      <w:r w:rsidR="00A16A23" w:rsidRPr="00D1587C">
        <w:rPr>
          <w:rFonts w:asciiTheme="majorHAnsi" w:hAnsiTheme="majorHAnsi"/>
        </w:rPr>
        <w:t xml:space="preserve"> output class with Map function</w:t>
      </w:r>
    </w:p>
    <w:p w:rsidR="00F232DB" w:rsidRPr="00D1587C" w:rsidRDefault="00537581">
      <w:pPr>
        <w:pStyle w:val="Compact"/>
        <w:numPr>
          <w:ilvl w:val="0"/>
          <w:numId w:val="19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Do not stop my loop, run it with error messages</w:t>
      </w:r>
    </w:p>
    <w:p w:rsidR="00F232DB" w:rsidRPr="00D1587C" w:rsidRDefault="00537581">
      <w:pPr>
        <w:pStyle w:val="Heading3"/>
      </w:pPr>
      <w:bookmarkStart w:id="22" w:name="rmarkdown---get-your-results-in-various-"/>
      <w:bookmarkEnd w:id="22"/>
      <w:r w:rsidRPr="00D1587C">
        <w:t>RMarkdown - Get your results in various formats</w:t>
      </w:r>
      <w:r w:rsidR="00D805BB">
        <w:t xml:space="preserve"> (2pm to 4pm)</w:t>
      </w:r>
    </w:p>
    <w:p w:rsidR="00F232DB" w:rsidRPr="00D1587C" w:rsidRDefault="00A16A23">
      <w:pPr>
        <w:pStyle w:val="Compact"/>
        <w:numPr>
          <w:ilvl w:val="0"/>
          <w:numId w:val="20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What is Markdown?</w:t>
      </w:r>
    </w:p>
    <w:p w:rsidR="00F232DB" w:rsidRPr="00D1587C" w:rsidRDefault="00A16A23">
      <w:pPr>
        <w:pStyle w:val="Compact"/>
        <w:numPr>
          <w:ilvl w:val="0"/>
          <w:numId w:val="20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Basic and syntax of RMarkdown</w:t>
      </w:r>
    </w:p>
    <w:p w:rsidR="00F232DB" w:rsidRPr="00D1587C" w:rsidRDefault="00537581">
      <w:pPr>
        <w:pStyle w:val="Compact"/>
        <w:numPr>
          <w:ilvl w:val="0"/>
          <w:numId w:val="20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 xml:space="preserve">Provide information, results, </w:t>
      </w:r>
      <w:r w:rsidR="00A16A23" w:rsidRPr="00D1587C">
        <w:rPr>
          <w:rFonts w:asciiTheme="majorHAnsi" w:hAnsiTheme="majorHAnsi"/>
        </w:rPr>
        <w:t>charts and code all in one file</w:t>
      </w:r>
    </w:p>
    <w:p w:rsidR="00F232DB" w:rsidRPr="00D1587C" w:rsidRDefault="00537581">
      <w:pPr>
        <w:pStyle w:val="Compact"/>
        <w:numPr>
          <w:ilvl w:val="0"/>
          <w:numId w:val="20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Unde</w:t>
      </w:r>
      <w:r w:rsidR="00A16A23" w:rsidRPr="00D1587C">
        <w:rPr>
          <w:rFonts w:asciiTheme="majorHAnsi" w:hAnsiTheme="majorHAnsi"/>
        </w:rPr>
        <w:t>rstanding chunk and its options</w:t>
      </w:r>
    </w:p>
    <w:p w:rsidR="00F232DB" w:rsidRPr="00D1587C" w:rsidRDefault="00537581">
      <w:pPr>
        <w:pStyle w:val="Compact"/>
        <w:numPr>
          <w:ilvl w:val="0"/>
          <w:numId w:val="20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Publish your RMarkdown file</w:t>
      </w:r>
    </w:p>
    <w:p w:rsidR="00F232DB" w:rsidRPr="00D1587C" w:rsidRDefault="00537581">
      <w:pPr>
        <w:pStyle w:val="Compact"/>
        <w:numPr>
          <w:ilvl w:val="0"/>
          <w:numId w:val="20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Decoding RMarkdown cheat sheet and RMarkdown Reference guide</w:t>
      </w:r>
    </w:p>
    <w:p w:rsidR="00F232DB" w:rsidRPr="00D1587C" w:rsidRDefault="00537581">
      <w:pPr>
        <w:pStyle w:val="Heading3"/>
      </w:pPr>
      <w:bookmarkStart w:id="23" w:name="flex-dashboard"/>
      <w:bookmarkEnd w:id="23"/>
      <w:r w:rsidRPr="00D1587C">
        <w:t>Flex-dashboard</w:t>
      </w:r>
      <w:r w:rsidR="00D805BB">
        <w:t xml:space="preserve"> (4pm to 6pm)</w:t>
      </w:r>
      <w:bookmarkStart w:id="24" w:name="_GoBack"/>
      <w:bookmarkEnd w:id="24"/>
    </w:p>
    <w:p w:rsidR="00F232DB" w:rsidRPr="00D1587C" w:rsidRDefault="00537581">
      <w:pPr>
        <w:pStyle w:val="Compact"/>
        <w:numPr>
          <w:ilvl w:val="0"/>
          <w:numId w:val="21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Build a client side (non-server) dashboard in RMarkdown</w:t>
      </w:r>
    </w:p>
    <w:p w:rsidR="00F232DB" w:rsidRPr="00D1587C" w:rsidRDefault="00537581">
      <w:pPr>
        <w:pStyle w:val="Compact"/>
        <w:numPr>
          <w:ilvl w:val="0"/>
          <w:numId w:val="21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Understanding Layout</w:t>
      </w:r>
    </w:p>
    <w:p w:rsidR="00F232DB" w:rsidRPr="00D1587C" w:rsidRDefault="00537581">
      <w:pPr>
        <w:pStyle w:val="Compact"/>
        <w:numPr>
          <w:ilvl w:val="0"/>
          <w:numId w:val="21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Storyboard</w:t>
      </w:r>
    </w:p>
    <w:p w:rsidR="00A16A23" w:rsidRPr="00D1587C" w:rsidRDefault="00537581">
      <w:pPr>
        <w:pStyle w:val="Compact"/>
        <w:numPr>
          <w:ilvl w:val="0"/>
          <w:numId w:val="21"/>
        </w:numPr>
        <w:rPr>
          <w:rFonts w:asciiTheme="majorHAnsi" w:hAnsiTheme="majorHAnsi"/>
        </w:rPr>
      </w:pPr>
      <w:r w:rsidRPr="00D1587C">
        <w:rPr>
          <w:rFonts w:asciiTheme="majorHAnsi" w:hAnsiTheme="majorHAnsi"/>
        </w:rPr>
        <w:t>Share your dashboard without any server</w:t>
      </w:r>
    </w:p>
    <w:p w:rsidR="00E36796" w:rsidRDefault="00E36796" w:rsidP="00E36796">
      <w:pPr>
        <w:pStyle w:val="BodyText"/>
        <w:rPr>
          <w:rFonts w:asciiTheme="majorHAnsi" w:hAnsiTheme="majorHAnsi"/>
        </w:rPr>
      </w:pPr>
    </w:p>
    <w:p w:rsidR="00F232DB" w:rsidRPr="00D1587C" w:rsidRDefault="00FD031B" w:rsidP="00E36796">
      <w:pPr>
        <w:pStyle w:val="BodyText"/>
        <w:rPr>
          <w:rFonts w:asciiTheme="majorHAnsi" w:hAnsiTheme="majorHAnsi"/>
        </w:rPr>
      </w:pPr>
      <w:r>
        <w:rPr>
          <w:rFonts w:asciiTheme="majorHAnsi" w:hAnsiTheme="majorHAnsi"/>
        </w:rPr>
        <w:pict>
          <v:rect id="_x0000_i1035" style="width:0;height:1.5pt" o:hralign="center" o:hrstd="t" o:hr="t"/>
        </w:pict>
      </w:r>
    </w:p>
    <w:p w:rsidR="00F232DB" w:rsidRPr="00D1587C" w:rsidRDefault="00537581" w:rsidP="00E36796">
      <w:pPr>
        <w:pStyle w:val="FirstParagraph"/>
        <w:rPr>
          <w:rFonts w:asciiTheme="majorHAnsi" w:hAnsiTheme="majorHAnsi"/>
        </w:rPr>
      </w:pPr>
      <w:r w:rsidRPr="00D1587C">
        <w:rPr>
          <w:rFonts w:asciiTheme="majorHAnsi" w:hAnsiTheme="majorHAnsi"/>
        </w:rPr>
        <w:t>Vasim Shaikh</w:t>
      </w:r>
      <w:r w:rsidRPr="00D1587C">
        <w:rPr>
          <w:rFonts w:asciiTheme="majorHAnsi" w:hAnsiTheme="majorHAnsi"/>
        </w:rPr>
        <w:br/>
        <w:t xml:space="preserve">Email: </w:t>
      </w:r>
      <w:hyperlink r:id="rId8">
        <w:r w:rsidRPr="00D1587C">
          <w:rPr>
            <w:rStyle w:val="Hyperlink"/>
            <w:rFonts w:asciiTheme="majorHAnsi" w:hAnsiTheme="majorHAnsi"/>
          </w:rPr>
          <w:t>cv.vasim@gmail.com</w:t>
        </w:r>
      </w:hyperlink>
      <w:r w:rsidRPr="00D1587C">
        <w:rPr>
          <w:rFonts w:asciiTheme="majorHAnsi" w:hAnsiTheme="majorHAnsi"/>
        </w:rPr>
        <w:br/>
        <w:t xml:space="preserve">Contact No: </w:t>
      </w:r>
      <w:r w:rsidR="009A7B8D">
        <w:rPr>
          <w:rFonts w:asciiTheme="majorHAnsi" w:hAnsiTheme="majorHAnsi"/>
        </w:rPr>
        <w:t>0</w:t>
      </w:r>
      <w:r w:rsidRPr="00D1587C">
        <w:rPr>
          <w:rFonts w:asciiTheme="majorHAnsi" w:hAnsiTheme="majorHAnsi"/>
        </w:rPr>
        <w:t>977 345 6473</w:t>
      </w:r>
    </w:p>
    <w:sectPr w:rsidR="00F232DB" w:rsidRPr="00D1587C" w:rsidSect="00A16A23">
      <w:pgSz w:w="12240" w:h="15840"/>
      <w:pgMar w:top="1135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031B" w:rsidRDefault="00FD031B">
      <w:pPr>
        <w:spacing w:after="0"/>
      </w:pPr>
      <w:r>
        <w:separator/>
      </w:r>
    </w:p>
  </w:endnote>
  <w:endnote w:type="continuationSeparator" w:id="0">
    <w:p w:rsidR="00FD031B" w:rsidRDefault="00FD03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031B" w:rsidRDefault="00FD031B">
      <w:r>
        <w:separator/>
      </w:r>
    </w:p>
  </w:footnote>
  <w:footnote w:type="continuationSeparator" w:id="0">
    <w:p w:rsidR="00FD031B" w:rsidRDefault="00FD03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B850CD5"/>
    <w:multiLevelType w:val="multilevel"/>
    <w:tmpl w:val="26A624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71EF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687E9EA"/>
    <w:multiLevelType w:val="multilevel"/>
    <w:tmpl w:val="41ACBB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45411A4"/>
    <w:multiLevelType w:val="hybridMultilevel"/>
    <w:tmpl w:val="FFBC87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D54010D"/>
    <w:multiLevelType w:val="hybridMultilevel"/>
    <w:tmpl w:val="F5A0B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4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C0MDM1tbQ0NzAxMzNT0lEKTi0uzszPAykwrgUA/4hTCywAAAA="/>
  </w:docVars>
  <w:rsids>
    <w:rsidRoot w:val="00590D07"/>
    <w:rsid w:val="00011C8B"/>
    <w:rsid w:val="00042EF3"/>
    <w:rsid w:val="000558A8"/>
    <w:rsid w:val="00055CFE"/>
    <w:rsid w:val="000C0321"/>
    <w:rsid w:val="001A3DC3"/>
    <w:rsid w:val="001C4751"/>
    <w:rsid w:val="002D0AB6"/>
    <w:rsid w:val="00350B4D"/>
    <w:rsid w:val="00383145"/>
    <w:rsid w:val="003F6AA5"/>
    <w:rsid w:val="0045706A"/>
    <w:rsid w:val="004A67D6"/>
    <w:rsid w:val="004E29B3"/>
    <w:rsid w:val="00537581"/>
    <w:rsid w:val="00590D07"/>
    <w:rsid w:val="0064284C"/>
    <w:rsid w:val="00653EB0"/>
    <w:rsid w:val="0069427C"/>
    <w:rsid w:val="006D7A94"/>
    <w:rsid w:val="007349D9"/>
    <w:rsid w:val="00766146"/>
    <w:rsid w:val="0076758A"/>
    <w:rsid w:val="00784D58"/>
    <w:rsid w:val="00824CC8"/>
    <w:rsid w:val="008D6863"/>
    <w:rsid w:val="009134AD"/>
    <w:rsid w:val="00931656"/>
    <w:rsid w:val="009A7B8D"/>
    <w:rsid w:val="009B66FC"/>
    <w:rsid w:val="00A16A23"/>
    <w:rsid w:val="00A457FD"/>
    <w:rsid w:val="00A67203"/>
    <w:rsid w:val="00A81604"/>
    <w:rsid w:val="00B25885"/>
    <w:rsid w:val="00B56A13"/>
    <w:rsid w:val="00B86B75"/>
    <w:rsid w:val="00BC48D5"/>
    <w:rsid w:val="00BD06DA"/>
    <w:rsid w:val="00C36279"/>
    <w:rsid w:val="00C50B36"/>
    <w:rsid w:val="00CA4245"/>
    <w:rsid w:val="00D1587C"/>
    <w:rsid w:val="00D805BB"/>
    <w:rsid w:val="00DC51F7"/>
    <w:rsid w:val="00E3022B"/>
    <w:rsid w:val="00E315A3"/>
    <w:rsid w:val="00E36796"/>
    <w:rsid w:val="00E55493"/>
    <w:rsid w:val="00EC679E"/>
    <w:rsid w:val="00F232DB"/>
    <w:rsid w:val="00FC1291"/>
    <w:rsid w:val="00FD031B"/>
    <w:rsid w:val="00FE09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3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3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v.vasim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7</TotalTime>
  <Pages>5</Pages>
  <Words>913</Words>
  <Characters>5208</Characters>
  <Application>Microsoft Office Word</Application>
  <DocSecurity>0</DocSecurity>
  <Lines>43</Lines>
  <Paragraphs>12</Paragraphs>
  <ScaleCrop>false</ScaleCrop>
  <Company/>
  <LinksUpToDate>false</LinksUpToDate>
  <CharactersWithSpaces>61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ny Dashboard in R</dc:title>
  <dc:creator>Vasim Shaikh</dc:creator>
  <cp:lastModifiedBy>vasim.shaikh</cp:lastModifiedBy>
  <cp:revision>41</cp:revision>
  <dcterms:created xsi:type="dcterms:W3CDTF">2017-09-04T08:24:00Z</dcterms:created>
  <dcterms:modified xsi:type="dcterms:W3CDTF">2017-09-22T03:53:00Z</dcterms:modified>
</cp:coreProperties>
</file>